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1441E" w:rsidRDefault="00BC3D40">
      <w:r>
        <w:rPr>
          <w:noProof/>
        </w:rPr>
        <w:drawing>
          <wp:anchor distT="0" distB="0" distL="114300" distR="114300" simplePos="0" relativeHeight="251658240" behindDoc="0" locked="0" layoutInCell="1" allowOverlap="1" wp14:anchorId="593280C5">
            <wp:simplePos x="0" y="0"/>
            <wp:positionH relativeFrom="column">
              <wp:posOffset>1219200</wp:posOffset>
            </wp:positionH>
            <wp:positionV relativeFrom="paragraph">
              <wp:posOffset>66675</wp:posOffset>
            </wp:positionV>
            <wp:extent cx="2295525" cy="2313940"/>
            <wp:effectExtent l="0" t="0" r="9525" b="0"/>
            <wp:wrapTopAndBottom/>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extLst>
                        <a:ext uri="{28A0092B-C50C-407E-A947-70E740481C1C}">
                          <a14:useLocalDpi xmlns:a14="http://schemas.microsoft.com/office/drawing/2010/main" val="0"/>
                        </a:ext>
                      </a:extLst>
                    </a:blip>
                    <a:stretch>
                      <a:fillRect/>
                    </a:stretch>
                  </pic:blipFill>
                  <pic:spPr>
                    <a:xfrm>
                      <a:off x="0" y="0"/>
                      <a:ext cx="2295525" cy="2313940"/>
                    </a:xfrm>
                    <a:prstGeom prst="rect">
                      <a:avLst/>
                    </a:prstGeom>
                  </pic:spPr>
                </pic:pic>
              </a:graphicData>
            </a:graphic>
          </wp:anchor>
        </w:drawing>
      </w:r>
    </w:p>
    <w:p w:rsidR="000C5551" w:rsidRDefault="00DF47D8">
      <w:r>
        <w:rPr>
          <w:noProof/>
        </w:rPr>
        <w:drawing>
          <wp:anchor distT="0" distB="0" distL="114300" distR="114300" simplePos="0" relativeHeight="251674624" behindDoc="0" locked="0" layoutInCell="1" allowOverlap="1" wp14:anchorId="7C9D6AB2">
            <wp:simplePos x="0" y="0"/>
            <wp:positionH relativeFrom="margin">
              <wp:posOffset>3124200</wp:posOffset>
            </wp:positionH>
            <wp:positionV relativeFrom="paragraph">
              <wp:posOffset>569595</wp:posOffset>
            </wp:positionV>
            <wp:extent cx="1276350" cy="2175188"/>
            <wp:effectExtent l="0" t="0" r="0" b="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extLst>
                        <a:ext uri="{28A0092B-C50C-407E-A947-70E740481C1C}">
                          <a14:useLocalDpi xmlns:a14="http://schemas.microsoft.com/office/drawing/2010/main" val="0"/>
                        </a:ext>
                      </a:extLst>
                    </a:blip>
                    <a:stretch>
                      <a:fillRect/>
                    </a:stretch>
                  </pic:blipFill>
                  <pic:spPr>
                    <a:xfrm>
                      <a:off x="0" y="0"/>
                      <a:ext cx="1276350" cy="2175188"/>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75648" behindDoc="0" locked="0" layoutInCell="1" allowOverlap="1" wp14:anchorId="3FD99811">
            <wp:simplePos x="0" y="0"/>
            <wp:positionH relativeFrom="column">
              <wp:posOffset>628650</wp:posOffset>
            </wp:positionH>
            <wp:positionV relativeFrom="paragraph">
              <wp:posOffset>538480</wp:posOffset>
            </wp:positionV>
            <wp:extent cx="1304925" cy="2201545"/>
            <wp:effectExtent l="0" t="0" r="9525" b="8255"/>
            <wp:wrapTopAndBottom/>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1304925" cy="2201545"/>
                    </a:xfrm>
                    <a:prstGeom prst="rect">
                      <a:avLst/>
                    </a:prstGeom>
                  </pic:spPr>
                </pic:pic>
              </a:graphicData>
            </a:graphic>
          </wp:anchor>
        </w:drawing>
      </w:r>
      <w:r w:rsidR="000C5551">
        <w:t>The given data consist of 44.49% approved credit cards records and 55.50% non-approved credit cards records</w:t>
      </w:r>
      <w:r w:rsidR="00CF114E">
        <w:t xml:space="preserve">.  </w:t>
      </w:r>
      <w:r w:rsidR="00403E5B">
        <w:t xml:space="preserve"> Data consists of total 678 records</w:t>
      </w:r>
    </w:p>
    <w:p w:rsidR="00EC1A94" w:rsidRDefault="00EC1A94"/>
    <w:p w:rsidR="00EA6F64" w:rsidRDefault="00EA6F64"/>
    <w:p w:rsidR="006134F7" w:rsidRDefault="006134F7"/>
    <w:p w:rsidR="00EC1A94" w:rsidRDefault="00EC1A94">
      <w:r>
        <w:t>In data, variables A</w:t>
      </w:r>
      <w:r w:rsidR="00A63262">
        <w:t>1, A</w:t>
      </w:r>
      <w:r>
        <w:t>2,</w:t>
      </w:r>
      <w:r w:rsidR="00A63262">
        <w:t xml:space="preserve"> </w:t>
      </w:r>
      <w:r>
        <w:t>A4,</w:t>
      </w:r>
      <w:r w:rsidR="00A63262">
        <w:t xml:space="preserve"> </w:t>
      </w:r>
      <w:r>
        <w:t>A6,</w:t>
      </w:r>
      <w:r w:rsidR="00A63262">
        <w:t xml:space="preserve"> </w:t>
      </w:r>
      <w:r>
        <w:t>A7,</w:t>
      </w:r>
      <w:r w:rsidR="00A63262">
        <w:t xml:space="preserve"> </w:t>
      </w:r>
      <w:r>
        <w:t>A14 contain missing values.</w:t>
      </w:r>
      <w:r w:rsidR="00666D66">
        <w:t xml:space="preserve"> Since variables</w:t>
      </w:r>
      <w:r w:rsidR="00C612CD">
        <w:t xml:space="preserve"> A1, A4,</w:t>
      </w:r>
      <w:r w:rsidR="00EA6F64">
        <w:t xml:space="preserve"> </w:t>
      </w:r>
      <w:r w:rsidR="00C612CD">
        <w:t>A6,</w:t>
      </w:r>
      <w:r w:rsidR="00EA6F64">
        <w:t xml:space="preserve"> </w:t>
      </w:r>
      <w:r w:rsidR="00C612CD">
        <w:t xml:space="preserve">A7 are categorical, hence missing values are replaced with most frequent value in variables and variables A2, </w:t>
      </w:r>
      <w:r w:rsidR="00863622">
        <w:t>A14 are numeric, hence replaced with median</w:t>
      </w:r>
    </w:p>
    <w:p w:rsidR="00A63262" w:rsidRDefault="00A63262"/>
    <w:p w:rsidR="00EC1A94" w:rsidRDefault="00EC1A94"/>
    <w:p w:rsidR="000C5551" w:rsidRDefault="00657378">
      <w:r>
        <w:rPr>
          <w:noProof/>
        </w:rPr>
        <w:lastRenderedPageBreak/>
        <w:drawing>
          <wp:anchor distT="0" distB="0" distL="114300" distR="114300" simplePos="0" relativeHeight="251659264" behindDoc="0" locked="0" layoutInCell="1" allowOverlap="1" wp14:anchorId="65F8C634">
            <wp:simplePos x="0" y="0"/>
            <wp:positionH relativeFrom="column">
              <wp:posOffset>847725</wp:posOffset>
            </wp:positionH>
            <wp:positionV relativeFrom="paragraph">
              <wp:posOffset>252095</wp:posOffset>
            </wp:positionV>
            <wp:extent cx="3209925" cy="2251710"/>
            <wp:effectExtent l="0" t="0" r="9525" b="0"/>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209925" cy="2251710"/>
                    </a:xfrm>
                    <a:prstGeom prst="rect">
                      <a:avLst/>
                    </a:prstGeom>
                  </pic:spPr>
                </pic:pic>
              </a:graphicData>
            </a:graphic>
          </wp:anchor>
        </w:drawing>
      </w:r>
    </w:p>
    <w:p w:rsidR="00B00B3D" w:rsidRDefault="00B00B3D"/>
    <w:p w:rsidR="00816D9D" w:rsidRDefault="00816D9D">
      <w:r>
        <w:t>Variable ‘A1’ consists of two categories category ‘a’ and category ‘b’</w:t>
      </w:r>
      <w:r w:rsidR="004E6AE7">
        <w:t>.</w:t>
      </w:r>
    </w:p>
    <w:p w:rsidR="00626EAC" w:rsidRDefault="00626EAC"/>
    <w:p w:rsidR="00E90B9D" w:rsidRDefault="00E90B9D">
      <w:r>
        <w:t xml:space="preserve">67.82% of records consists of </w:t>
      </w:r>
      <w:r w:rsidR="00F97678">
        <w:t>category</w:t>
      </w:r>
      <w:r>
        <w:t xml:space="preserve"> ‘</w:t>
      </w:r>
      <w:r w:rsidR="00626EAC">
        <w:t>b’ and</w:t>
      </w:r>
      <w:r>
        <w:t xml:space="preserve"> 30.43 % of records consists of </w:t>
      </w:r>
      <w:r w:rsidR="00F97678">
        <w:t>category</w:t>
      </w:r>
      <w:r>
        <w:t xml:space="preserve"> ‘</w:t>
      </w:r>
      <w:r w:rsidR="00626EAC">
        <w:t>a</w:t>
      </w:r>
      <w:r>
        <w:t xml:space="preserve">’ </w:t>
      </w:r>
    </w:p>
    <w:p w:rsidR="004C5BE5" w:rsidRDefault="00707D23" w:rsidP="00697278">
      <w:r>
        <w:t>Total count of a: 210 and Total count of b: 468</w:t>
      </w:r>
      <w:r w:rsidR="00816D9D">
        <w:t xml:space="preserve">. </w:t>
      </w:r>
    </w:p>
    <w:p w:rsidR="00697278" w:rsidRDefault="00403E5B" w:rsidP="00697278">
      <w:r>
        <w:t xml:space="preserve">Out of 67.82% records of category ‘b’, </w:t>
      </w:r>
      <w:r w:rsidR="005B0377">
        <w:t xml:space="preserve">46.66 % records </w:t>
      </w:r>
      <w:r w:rsidR="00FE5456">
        <w:t>have</w:t>
      </w:r>
      <w:r w:rsidR="005B0377">
        <w:t xml:space="preserve"> been approved for credit cards and 53.33% of records </w:t>
      </w:r>
      <w:r w:rsidR="00FE5456">
        <w:t>have</w:t>
      </w:r>
      <w:r w:rsidR="005B0377">
        <w:t xml:space="preserve"> not been approved for credit cards</w:t>
      </w:r>
      <w:r w:rsidR="008E650F">
        <w:t>.</w:t>
      </w:r>
      <w:r w:rsidR="00697278">
        <w:t xml:space="preserve">  Out of 30.43% records of category ‘a’, </w:t>
      </w:r>
      <w:r w:rsidR="000B74BE">
        <w:t>46.67</w:t>
      </w:r>
      <w:r w:rsidR="00697278">
        <w:t xml:space="preserve">% records have been approved for credit cards and </w:t>
      </w:r>
      <w:r w:rsidR="000B74BE">
        <w:t>53.33</w:t>
      </w:r>
      <w:r w:rsidR="00697278">
        <w:t>% of records have not been approved for credit cards.</w:t>
      </w:r>
    </w:p>
    <w:p w:rsidR="00E90B9D" w:rsidRDefault="00C51288">
      <w:r>
        <w:rPr>
          <w:noProof/>
        </w:rPr>
        <w:drawing>
          <wp:anchor distT="0" distB="0" distL="114300" distR="114300" simplePos="0" relativeHeight="251660288" behindDoc="0" locked="0" layoutInCell="1" allowOverlap="1" wp14:anchorId="5548D355">
            <wp:simplePos x="0" y="0"/>
            <wp:positionH relativeFrom="margin">
              <wp:posOffset>1066800</wp:posOffset>
            </wp:positionH>
            <wp:positionV relativeFrom="paragraph">
              <wp:posOffset>321310</wp:posOffset>
            </wp:positionV>
            <wp:extent cx="3305175" cy="1960245"/>
            <wp:effectExtent l="0" t="0" r="9525" b="1905"/>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extLst>
                        <a:ext uri="{28A0092B-C50C-407E-A947-70E740481C1C}">
                          <a14:useLocalDpi xmlns:a14="http://schemas.microsoft.com/office/drawing/2010/main" val="0"/>
                        </a:ext>
                      </a:extLst>
                    </a:blip>
                    <a:stretch>
                      <a:fillRect/>
                    </a:stretch>
                  </pic:blipFill>
                  <pic:spPr>
                    <a:xfrm>
                      <a:off x="0" y="0"/>
                      <a:ext cx="3305175" cy="1960245"/>
                    </a:xfrm>
                    <a:prstGeom prst="rect">
                      <a:avLst/>
                    </a:prstGeom>
                  </pic:spPr>
                </pic:pic>
              </a:graphicData>
            </a:graphic>
            <wp14:sizeRelH relativeFrom="margin">
              <wp14:pctWidth>0</wp14:pctWidth>
            </wp14:sizeRelH>
            <wp14:sizeRelV relativeFrom="margin">
              <wp14:pctHeight>0</wp14:pctHeight>
            </wp14:sizeRelV>
          </wp:anchor>
        </w:drawing>
      </w:r>
    </w:p>
    <w:p w:rsidR="00707D23" w:rsidRDefault="00707D23"/>
    <w:p w:rsidR="00377616" w:rsidRDefault="00377616" w:rsidP="00377616">
      <w:r>
        <w:t>Variable ‘A4’ consists of two categories category ‘l’</w:t>
      </w:r>
      <w:r w:rsidR="001D16EE">
        <w:t>,</w:t>
      </w:r>
      <w:r>
        <w:t xml:space="preserve"> category ‘u’ and category ‘y’.</w:t>
      </w:r>
    </w:p>
    <w:p w:rsidR="00DB507D" w:rsidRDefault="00DB507D" w:rsidP="00DB507D">
      <w:r>
        <w:t>The frequency of category if very less. The proportion of credit card approved is less than credit card not approved in category y.  and the proportion of credit card approved is almost same as credit card not approved in category u</w:t>
      </w:r>
      <w:r w:rsidR="00C51288">
        <w:t xml:space="preserve"> and category l contains only 2 records</w:t>
      </w:r>
      <w:r w:rsidR="004B4619">
        <w:t xml:space="preserve">. </w:t>
      </w:r>
    </w:p>
    <w:p w:rsidR="00DB507D" w:rsidRDefault="00DB507D" w:rsidP="00377616"/>
    <w:p w:rsidR="006D1797" w:rsidRDefault="003039F0" w:rsidP="00FC7AB9">
      <w:r>
        <w:rPr>
          <w:noProof/>
        </w:rPr>
        <w:lastRenderedPageBreak/>
        <w:drawing>
          <wp:anchor distT="0" distB="0" distL="114300" distR="114300" simplePos="0" relativeHeight="251661312" behindDoc="0" locked="0" layoutInCell="1" allowOverlap="1" wp14:anchorId="0B07BE18">
            <wp:simplePos x="0" y="0"/>
            <wp:positionH relativeFrom="column">
              <wp:posOffset>981075</wp:posOffset>
            </wp:positionH>
            <wp:positionV relativeFrom="paragraph">
              <wp:posOffset>364490</wp:posOffset>
            </wp:positionV>
            <wp:extent cx="3181350" cy="2280508"/>
            <wp:effectExtent l="0" t="0" r="0" b="571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extLst>
                        <a:ext uri="{28A0092B-C50C-407E-A947-70E740481C1C}">
                          <a14:useLocalDpi xmlns:a14="http://schemas.microsoft.com/office/drawing/2010/main" val="0"/>
                        </a:ext>
                      </a:extLst>
                    </a:blip>
                    <a:stretch>
                      <a:fillRect/>
                    </a:stretch>
                  </pic:blipFill>
                  <pic:spPr>
                    <a:xfrm>
                      <a:off x="0" y="0"/>
                      <a:ext cx="3181350" cy="2280508"/>
                    </a:xfrm>
                    <a:prstGeom prst="rect">
                      <a:avLst/>
                    </a:prstGeom>
                  </pic:spPr>
                </pic:pic>
              </a:graphicData>
            </a:graphic>
          </wp:anchor>
        </w:drawing>
      </w:r>
    </w:p>
    <w:p w:rsidR="006D1797" w:rsidRDefault="006D1797" w:rsidP="00FC7AB9"/>
    <w:p w:rsidR="00377616" w:rsidRDefault="00377616" w:rsidP="00377616"/>
    <w:p w:rsidR="004B04C5" w:rsidRDefault="004B04C5" w:rsidP="004B04C5">
      <w:r>
        <w:t>Variable ‘A</w:t>
      </w:r>
      <w:r w:rsidR="008A5D6C">
        <w:t>5</w:t>
      </w:r>
      <w:r>
        <w:t>’ consists of two categories category ‘g’, category ‘gg’ and category ‘p’.</w:t>
      </w:r>
    </w:p>
    <w:p w:rsidR="004C5BE5" w:rsidRDefault="00E63F4F" w:rsidP="004B04C5">
      <w:r>
        <w:t>The frequency of category</w:t>
      </w:r>
      <w:r w:rsidR="00DB507D">
        <w:t xml:space="preserve"> gg</w:t>
      </w:r>
      <w:r>
        <w:t xml:space="preserve"> </w:t>
      </w:r>
      <w:r w:rsidR="00DB507D">
        <w:t>is</w:t>
      </w:r>
      <w:r>
        <w:t xml:space="preserve"> very less. The proportion of credit card approved is less than credit card not approved in category p.  and </w:t>
      </w:r>
      <w:r w:rsidR="00DB507D">
        <w:t>the</w:t>
      </w:r>
      <w:r>
        <w:t xml:space="preserve"> proportion of credit card approved is almost same as credit card not approved in category g</w:t>
      </w:r>
      <w:r w:rsidR="008070CF">
        <w:t>.</w:t>
      </w:r>
      <w:r w:rsidR="00475225">
        <w:t xml:space="preserve">  Category ‘gg’ contains only 2 records</w:t>
      </w:r>
      <w:r w:rsidR="005B0E65">
        <w:t>.</w:t>
      </w:r>
    </w:p>
    <w:p w:rsidR="004C5BE5" w:rsidRDefault="004C5BE5" w:rsidP="004B04C5"/>
    <w:p w:rsidR="00826A91" w:rsidRDefault="006D0A89">
      <w:r>
        <w:rPr>
          <w:noProof/>
        </w:rPr>
        <w:drawing>
          <wp:anchor distT="0" distB="0" distL="114300" distR="114300" simplePos="0" relativeHeight="251662336" behindDoc="0" locked="0" layoutInCell="1" allowOverlap="1" wp14:anchorId="21A00CC9">
            <wp:simplePos x="0" y="0"/>
            <wp:positionH relativeFrom="margin">
              <wp:posOffset>1019175</wp:posOffset>
            </wp:positionH>
            <wp:positionV relativeFrom="paragraph">
              <wp:posOffset>0</wp:posOffset>
            </wp:positionV>
            <wp:extent cx="2943225" cy="2142490"/>
            <wp:effectExtent l="0" t="0" r="9525" b="0"/>
            <wp:wrapTopAndBottom/>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943225" cy="2142490"/>
                    </a:xfrm>
                    <a:prstGeom prst="rect">
                      <a:avLst/>
                    </a:prstGeom>
                  </pic:spPr>
                </pic:pic>
              </a:graphicData>
            </a:graphic>
            <wp14:sizeRelH relativeFrom="margin">
              <wp14:pctWidth>0</wp14:pctWidth>
            </wp14:sizeRelH>
            <wp14:sizeRelV relativeFrom="margin">
              <wp14:pctHeight>0</wp14:pctHeight>
            </wp14:sizeRelV>
          </wp:anchor>
        </w:drawing>
      </w:r>
    </w:p>
    <w:p w:rsidR="008D45FC" w:rsidRDefault="008D45FC"/>
    <w:p w:rsidR="008D45FC" w:rsidRDefault="008D45FC">
      <w:r>
        <w:t>Variable ‘A</w:t>
      </w:r>
      <w:r w:rsidR="00A1672C">
        <w:t>6</w:t>
      </w:r>
      <w:r>
        <w:t xml:space="preserve">’ consists of </w:t>
      </w:r>
      <w:r w:rsidR="007A4153">
        <w:t>different 14</w:t>
      </w:r>
      <w:r>
        <w:t xml:space="preserve"> categories category </w:t>
      </w:r>
      <w:r w:rsidR="007A4153">
        <w:t>as aa,</w:t>
      </w:r>
      <w:r w:rsidR="005A5A16">
        <w:t xml:space="preserve"> </w:t>
      </w:r>
      <w:r w:rsidR="007A4153">
        <w:t>c,</w:t>
      </w:r>
      <w:r w:rsidR="005A5A16">
        <w:t xml:space="preserve"> </w:t>
      </w:r>
      <w:r w:rsidR="007A4153">
        <w:t>cc,</w:t>
      </w:r>
      <w:r w:rsidR="005A5A16">
        <w:t xml:space="preserve"> </w:t>
      </w:r>
      <w:r w:rsidR="007A4153">
        <w:t>d,</w:t>
      </w:r>
      <w:r w:rsidR="005A5A16">
        <w:t xml:space="preserve"> </w:t>
      </w:r>
      <w:r w:rsidR="007A4153">
        <w:t>e,</w:t>
      </w:r>
      <w:r w:rsidR="005A5A16">
        <w:t xml:space="preserve"> </w:t>
      </w:r>
      <w:r w:rsidR="007A4153">
        <w:t>ff,</w:t>
      </w:r>
      <w:r w:rsidR="005A5A16">
        <w:t xml:space="preserve"> </w:t>
      </w:r>
      <w:r w:rsidR="007A4153">
        <w:t>I,</w:t>
      </w:r>
      <w:r w:rsidR="005A5A16">
        <w:t xml:space="preserve"> </w:t>
      </w:r>
      <w:r w:rsidR="007A4153">
        <w:t>j,</w:t>
      </w:r>
      <w:r w:rsidR="005A5A16">
        <w:t xml:space="preserve"> </w:t>
      </w:r>
      <w:r w:rsidR="007A4153">
        <w:t>k,</w:t>
      </w:r>
      <w:r w:rsidR="005A5A16">
        <w:t xml:space="preserve"> </w:t>
      </w:r>
      <w:r w:rsidR="007A4153">
        <w:t>m,</w:t>
      </w:r>
      <w:r w:rsidR="005A5A16">
        <w:t xml:space="preserve"> </w:t>
      </w:r>
      <w:r w:rsidR="007A4153">
        <w:t>q,</w:t>
      </w:r>
      <w:r w:rsidR="005A5A16">
        <w:t xml:space="preserve"> </w:t>
      </w:r>
      <w:r w:rsidR="007A4153">
        <w:t>r,</w:t>
      </w:r>
      <w:r w:rsidR="005A5A16">
        <w:t xml:space="preserve"> </w:t>
      </w:r>
      <w:r w:rsidR="007A4153">
        <w:t>w,</w:t>
      </w:r>
      <w:r w:rsidR="005A5A16">
        <w:t xml:space="preserve"> </w:t>
      </w:r>
      <w:r w:rsidR="007A4153">
        <w:t>x</w:t>
      </w:r>
      <w:r w:rsidR="000518DA">
        <w:t>.</w:t>
      </w:r>
    </w:p>
    <w:p w:rsidR="00ED158D" w:rsidRDefault="00ED158D">
      <w:r>
        <w:t>In categories, cc,</w:t>
      </w:r>
      <w:r w:rsidR="00AA674C">
        <w:t xml:space="preserve"> </w:t>
      </w:r>
      <w:r>
        <w:t>e,</w:t>
      </w:r>
      <w:r w:rsidR="00AA674C">
        <w:t xml:space="preserve"> </w:t>
      </w:r>
      <w:r>
        <w:t>q,</w:t>
      </w:r>
      <w:r w:rsidR="00AA674C">
        <w:t xml:space="preserve"> </w:t>
      </w:r>
      <w:r>
        <w:t>w,</w:t>
      </w:r>
      <w:r w:rsidR="00AA674C">
        <w:t xml:space="preserve"> </w:t>
      </w:r>
      <w:r>
        <w:t>x,</w:t>
      </w:r>
      <w:r w:rsidR="00282F29">
        <w:t xml:space="preserve"> </w:t>
      </w:r>
      <w:r w:rsidR="00AA674C">
        <w:t>r</w:t>
      </w:r>
      <w:r>
        <w:t xml:space="preserve"> the proportion of credit card approved is more than c</w:t>
      </w:r>
      <w:r w:rsidR="00137405">
        <w:t>redit card not approved</w:t>
      </w:r>
      <w:r w:rsidR="00AA674C">
        <w:t xml:space="preserve"> and in categories aa,</w:t>
      </w:r>
      <w:r w:rsidR="00282F29">
        <w:t xml:space="preserve"> </w:t>
      </w:r>
      <w:r w:rsidR="00AA674C">
        <w:t>c,</w:t>
      </w:r>
      <w:r w:rsidR="00282F29">
        <w:t xml:space="preserve"> </w:t>
      </w:r>
      <w:r w:rsidR="00AA674C">
        <w:t>d,</w:t>
      </w:r>
      <w:r w:rsidR="00282F29">
        <w:t xml:space="preserve"> </w:t>
      </w:r>
      <w:r w:rsidR="00AA674C">
        <w:t>ff,</w:t>
      </w:r>
      <w:r w:rsidR="00282F29">
        <w:t xml:space="preserve"> </w:t>
      </w:r>
      <w:proofErr w:type="spellStart"/>
      <w:r w:rsidR="00AA674C">
        <w:t>i</w:t>
      </w:r>
      <w:proofErr w:type="spellEnd"/>
      <w:r w:rsidR="00AA674C">
        <w:t>,</w:t>
      </w:r>
      <w:r w:rsidR="00282F29">
        <w:t xml:space="preserve"> </w:t>
      </w:r>
      <w:r w:rsidR="00AA674C">
        <w:t>j,</w:t>
      </w:r>
      <w:r w:rsidR="00282F29">
        <w:t xml:space="preserve"> </w:t>
      </w:r>
      <w:r w:rsidR="00AA674C">
        <w:t>k,</w:t>
      </w:r>
      <w:r w:rsidR="00282F29">
        <w:t xml:space="preserve"> </w:t>
      </w:r>
      <w:r w:rsidR="00AA674C">
        <w:t>m</w:t>
      </w:r>
      <w:r w:rsidR="00FB55F0">
        <w:t xml:space="preserve"> the proportion of credit card approved is less than credit card not approved</w:t>
      </w:r>
      <w:r w:rsidR="00EE03B2">
        <w:t>.</w:t>
      </w:r>
    </w:p>
    <w:p w:rsidR="005A5A16" w:rsidRDefault="003039F0">
      <w:r>
        <w:rPr>
          <w:noProof/>
        </w:rPr>
        <w:lastRenderedPageBreak/>
        <w:drawing>
          <wp:anchor distT="0" distB="0" distL="114300" distR="114300" simplePos="0" relativeHeight="251663360" behindDoc="0" locked="0" layoutInCell="1" allowOverlap="1" wp14:anchorId="3D8ED9F3">
            <wp:simplePos x="0" y="0"/>
            <wp:positionH relativeFrom="margin">
              <wp:posOffset>857250</wp:posOffset>
            </wp:positionH>
            <wp:positionV relativeFrom="paragraph">
              <wp:posOffset>250825</wp:posOffset>
            </wp:positionV>
            <wp:extent cx="3238500" cy="2320925"/>
            <wp:effectExtent l="0" t="0" r="0" b="3175"/>
            <wp:wrapTopAndBottom/>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3238500" cy="2320925"/>
                    </a:xfrm>
                    <a:prstGeom prst="rect">
                      <a:avLst/>
                    </a:prstGeom>
                  </pic:spPr>
                </pic:pic>
              </a:graphicData>
            </a:graphic>
            <wp14:sizeRelH relativeFrom="margin">
              <wp14:pctWidth>0</wp14:pctWidth>
            </wp14:sizeRelH>
            <wp14:sizeRelV relativeFrom="margin">
              <wp14:pctHeight>0</wp14:pctHeight>
            </wp14:sizeRelV>
          </wp:anchor>
        </w:drawing>
      </w:r>
    </w:p>
    <w:p w:rsidR="002E476A" w:rsidRDefault="002E476A"/>
    <w:p w:rsidR="003F267D" w:rsidRDefault="003F267D" w:rsidP="003F267D">
      <w:r>
        <w:t>Variable ‘A</w:t>
      </w:r>
      <w:r w:rsidR="00274111">
        <w:t>7</w:t>
      </w:r>
      <w:r>
        <w:t>’ consists of different 9 categories category bb, dd, ff, h, j, n, o, v, z.</w:t>
      </w:r>
    </w:p>
    <w:p w:rsidR="003F267D" w:rsidRDefault="003F267D" w:rsidP="003F267D">
      <w:r>
        <w:t xml:space="preserve">In categories, </w:t>
      </w:r>
      <w:r w:rsidR="00F44AF6">
        <w:t>h,</w:t>
      </w:r>
      <w:r w:rsidR="00A57C3B">
        <w:t xml:space="preserve"> </w:t>
      </w:r>
      <w:r w:rsidR="00F44AF6">
        <w:t>z</w:t>
      </w:r>
      <w:r>
        <w:t xml:space="preserve"> the proportion of credit card approved is more than credit card not approved and in categories</w:t>
      </w:r>
      <w:r w:rsidR="00265738">
        <w:t xml:space="preserve"> bb, dd, ff, j</w:t>
      </w:r>
      <w:r>
        <w:t xml:space="preserve">, </w:t>
      </w:r>
      <w:r w:rsidR="00265738">
        <w:t>v</w:t>
      </w:r>
      <w:r>
        <w:t xml:space="preserve"> the proportion of credit card approved is less than credit card not approved.</w:t>
      </w:r>
      <w:r w:rsidR="00A57C3B">
        <w:t xml:space="preserve"> Frequency of categories dd, j, n, o, z is very </w:t>
      </w:r>
      <w:r w:rsidR="00896CC2">
        <w:t>negligible.</w:t>
      </w:r>
    </w:p>
    <w:p w:rsidR="003F267D" w:rsidRDefault="003F267D"/>
    <w:p w:rsidR="00A84BCE" w:rsidRDefault="00A84BCE"/>
    <w:p w:rsidR="00A84BCE" w:rsidRDefault="00A84BCE"/>
    <w:p w:rsidR="00A84BCE" w:rsidRDefault="00A84BCE"/>
    <w:p w:rsidR="003039F0" w:rsidRDefault="003039F0" w:rsidP="007F65FB"/>
    <w:p w:rsidR="003039F0" w:rsidRDefault="003039F0" w:rsidP="007F65FB"/>
    <w:p w:rsidR="003039F0" w:rsidRDefault="003039F0" w:rsidP="007F65FB"/>
    <w:p w:rsidR="003039F0" w:rsidRDefault="003039F0" w:rsidP="007F65FB"/>
    <w:p w:rsidR="007F65FB" w:rsidRDefault="003039F0" w:rsidP="007F65FB">
      <w:r>
        <w:rPr>
          <w:noProof/>
        </w:rPr>
        <w:drawing>
          <wp:anchor distT="0" distB="0" distL="114300" distR="114300" simplePos="0" relativeHeight="251664384" behindDoc="0" locked="0" layoutInCell="1" allowOverlap="1" wp14:anchorId="394ACA3E">
            <wp:simplePos x="0" y="0"/>
            <wp:positionH relativeFrom="page">
              <wp:posOffset>1914525</wp:posOffset>
            </wp:positionH>
            <wp:positionV relativeFrom="paragraph">
              <wp:posOffset>0</wp:posOffset>
            </wp:positionV>
            <wp:extent cx="3503930" cy="2167255"/>
            <wp:effectExtent l="0" t="0" r="1270" b="4445"/>
            <wp:wrapTopAndBottom/>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3503930" cy="2167255"/>
                    </a:xfrm>
                    <a:prstGeom prst="rect">
                      <a:avLst/>
                    </a:prstGeom>
                  </pic:spPr>
                </pic:pic>
              </a:graphicData>
            </a:graphic>
            <wp14:sizeRelH relativeFrom="margin">
              <wp14:pctWidth>0</wp14:pctWidth>
            </wp14:sizeRelH>
          </wp:anchor>
        </w:drawing>
      </w:r>
      <w:r w:rsidR="007F65FB">
        <w:t>Variable ‘A9’ consists of different 2 categories category f and t.</w:t>
      </w:r>
    </w:p>
    <w:p w:rsidR="00A84BCE" w:rsidRDefault="003039F0" w:rsidP="007F65FB">
      <w:r>
        <w:rPr>
          <w:noProof/>
        </w:rPr>
        <w:lastRenderedPageBreak/>
        <w:drawing>
          <wp:anchor distT="0" distB="0" distL="114300" distR="114300" simplePos="0" relativeHeight="251665408" behindDoc="0" locked="0" layoutInCell="1" allowOverlap="1" wp14:anchorId="0C17264F">
            <wp:simplePos x="0" y="0"/>
            <wp:positionH relativeFrom="margin">
              <wp:posOffset>904875</wp:posOffset>
            </wp:positionH>
            <wp:positionV relativeFrom="paragraph">
              <wp:posOffset>694690</wp:posOffset>
            </wp:positionV>
            <wp:extent cx="3695700" cy="2564130"/>
            <wp:effectExtent l="0" t="0" r="0" b="762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extLst>
                        <a:ext uri="{28A0092B-C50C-407E-A947-70E740481C1C}">
                          <a14:useLocalDpi xmlns:a14="http://schemas.microsoft.com/office/drawing/2010/main" val="0"/>
                        </a:ext>
                      </a:extLst>
                    </a:blip>
                    <a:stretch>
                      <a:fillRect/>
                    </a:stretch>
                  </pic:blipFill>
                  <pic:spPr>
                    <a:xfrm>
                      <a:off x="0" y="0"/>
                      <a:ext cx="3695700" cy="2564130"/>
                    </a:xfrm>
                    <a:prstGeom prst="rect">
                      <a:avLst/>
                    </a:prstGeom>
                  </pic:spPr>
                </pic:pic>
              </a:graphicData>
            </a:graphic>
            <wp14:sizeRelH relativeFrom="margin">
              <wp14:pctWidth>0</wp14:pctWidth>
            </wp14:sizeRelH>
            <wp14:sizeRelV relativeFrom="margin">
              <wp14:pctHeight>0</wp14:pctHeight>
            </wp14:sizeRelV>
          </wp:anchor>
        </w:drawing>
      </w:r>
      <w:r w:rsidR="00797777">
        <w:t xml:space="preserve">The proportion of credit card approved is less than credit card not approved in category f and </w:t>
      </w:r>
      <w:r w:rsidR="00347494">
        <w:t>the</w:t>
      </w:r>
      <w:r w:rsidR="00797777">
        <w:t xml:space="preserve"> proportion of credit card approved is more than credit card not approved in category t</w:t>
      </w:r>
      <w:r w:rsidR="00347494">
        <w:t>.</w:t>
      </w:r>
    </w:p>
    <w:p w:rsidR="00053CBB" w:rsidRDefault="00053CBB" w:rsidP="007F65FB"/>
    <w:p w:rsidR="00DF65FA" w:rsidRDefault="00DF65FA" w:rsidP="00DF65FA">
      <w:r>
        <w:t>Variable ‘A10’ consists of different 2 categories category f and t.</w:t>
      </w:r>
    </w:p>
    <w:p w:rsidR="00AD2EBC" w:rsidRDefault="00AD2EBC" w:rsidP="00AD2EBC">
      <w:r>
        <w:t>The proportion of credit card approved is less than credit card not approved in category f and the proportion of credit card approved is more than credit card not approved in category t.</w:t>
      </w:r>
    </w:p>
    <w:p w:rsidR="00AD2EBC" w:rsidRDefault="00AD2EBC" w:rsidP="007F65FB"/>
    <w:p w:rsidR="00D83D7C" w:rsidRDefault="00D83D7C" w:rsidP="007F65FB"/>
    <w:p w:rsidR="00D83D7C" w:rsidRDefault="00D83D7C" w:rsidP="007F65FB"/>
    <w:p w:rsidR="003039F0" w:rsidRDefault="003039F0" w:rsidP="006A7BFA"/>
    <w:p w:rsidR="003039F0" w:rsidRDefault="003039F0" w:rsidP="006A7BFA"/>
    <w:p w:rsidR="003039F0" w:rsidRDefault="003039F0" w:rsidP="006A7BFA"/>
    <w:p w:rsidR="003039F0" w:rsidRDefault="003039F0" w:rsidP="006A7BFA"/>
    <w:p w:rsidR="003039F0" w:rsidRDefault="003039F0" w:rsidP="006A7BFA"/>
    <w:p w:rsidR="003039F0" w:rsidRDefault="003039F0" w:rsidP="006A7BFA"/>
    <w:p w:rsidR="003039F0" w:rsidRDefault="003039F0" w:rsidP="006A7BFA"/>
    <w:p w:rsidR="003039F0" w:rsidRDefault="003039F0" w:rsidP="006A7BFA">
      <w:r>
        <w:rPr>
          <w:noProof/>
        </w:rPr>
        <w:drawing>
          <wp:anchor distT="0" distB="0" distL="114300" distR="114300" simplePos="0" relativeHeight="251666432" behindDoc="0" locked="0" layoutInCell="1" allowOverlap="1" wp14:anchorId="4610D0B0">
            <wp:simplePos x="0" y="0"/>
            <wp:positionH relativeFrom="column">
              <wp:posOffset>800100</wp:posOffset>
            </wp:positionH>
            <wp:positionV relativeFrom="paragraph">
              <wp:posOffset>161925</wp:posOffset>
            </wp:positionV>
            <wp:extent cx="3418840" cy="2371725"/>
            <wp:effectExtent l="0" t="0" r="0" b="9525"/>
            <wp:wrapTopAndBottom/>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3418840" cy="2371725"/>
                    </a:xfrm>
                    <a:prstGeom prst="rect">
                      <a:avLst/>
                    </a:prstGeom>
                  </pic:spPr>
                </pic:pic>
              </a:graphicData>
            </a:graphic>
            <wp14:sizeRelH relativeFrom="margin">
              <wp14:pctWidth>0</wp14:pctWidth>
            </wp14:sizeRelH>
            <wp14:sizeRelV relativeFrom="margin">
              <wp14:pctHeight>0</wp14:pctHeight>
            </wp14:sizeRelV>
          </wp:anchor>
        </w:drawing>
      </w:r>
    </w:p>
    <w:p w:rsidR="003039F0" w:rsidRDefault="003039F0" w:rsidP="006A7BFA"/>
    <w:p w:rsidR="003039F0" w:rsidRDefault="003039F0" w:rsidP="006A7BFA"/>
    <w:p w:rsidR="003039F0" w:rsidRDefault="003039F0" w:rsidP="006A7BFA"/>
    <w:p w:rsidR="006A7BFA" w:rsidRDefault="006A7BFA" w:rsidP="006A7BFA">
      <w:r>
        <w:t>Variable ‘A1</w:t>
      </w:r>
      <w:r w:rsidR="002350CF">
        <w:t>2</w:t>
      </w:r>
      <w:r>
        <w:t>’ consists of different 2 categories category f and t.</w:t>
      </w:r>
    </w:p>
    <w:p w:rsidR="006A7BFA" w:rsidRDefault="006A7BFA" w:rsidP="006A7BFA">
      <w:r>
        <w:t xml:space="preserve">The proportion of credit card approved is less than credit card not approved in </w:t>
      </w:r>
      <w:r w:rsidR="00E61577">
        <w:t>both categories f and t</w:t>
      </w:r>
      <w:r w:rsidR="004C16B9">
        <w:t>.</w:t>
      </w:r>
    </w:p>
    <w:p w:rsidR="006A7BFA" w:rsidRDefault="003039F0" w:rsidP="007F65FB">
      <w:r>
        <w:rPr>
          <w:noProof/>
        </w:rPr>
        <w:drawing>
          <wp:anchor distT="0" distB="0" distL="114300" distR="114300" simplePos="0" relativeHeight="251667456" behindDoc="0" locked="0" layoutInCell="1" allowOverlap="1" wp14:anchorId="1B6659E8">
            <wp:simplePos x="0" y="0"/>
            <wp:positionH relativeFrom="margin">
              <wp:posOffset>723900</wp:posOffset>
            </wp:positionH>
            <wp:positionV relativeFrom="paragraph">
              <wp:posOffset>212090</wp:posOffset>
            </wp:positionV>
            <wp:extent cx="3419475" cy="2398395"/>
            <wp:effectExtent l="0" t="0" r="9525" b="1905"/>
            <wp:wrapTopAndBottom/>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3419475" cy="2398395"/>
                    </a:xfrm>
                    <a:prstGeom prst="rect">
                      <a:avLst/>
                    </a:prstGeom>
                  </pic:spPr>
                </pic:pic>
              </a:graphicData>
            </a:graphic>
            <wp14:sizeRelH relativeFrom="margin">
              <wp14:pctWidth>0</wp14:pctWidth>
            </wp14:sizeRelH>
            <wp14:sizeRelV relativeFrom="margin">
              <wp14:pctHeight>0</wp14:pctHeight>
            </wp14:sizeRelV>
          </wp:anchor>
        </w:drawing>
      </w:r>
    </w:p>
    <w:p w:rsidR="002D2D2C" w:rsidRDefault="002D2D2C" w:rsidP="007F65FB"/>
    <w:p w:rsidR="002D2D2C" w:rsidRDefault="002D2D2C" w:rsidP="007F65FB"/>
    <w:p w:rsidR="00F70B68" w:rsidRDefault="00F70B68" w:rsidP="007F65FB"/>
    <w:p w:rsidR="00F70B68" w:rsidRDefault="00F70B68" w:rsidP="00F70B68">
      <w:r>
        <w:t>Variable ‘A1</w:t>
      </w:r>
      <w:r w:rsidR="006A338B">
        <w:t>3</w:t>
      </w:r>
      <w:r>
        <w:t xml:space="preserve">’ consists of different </w:t>
      </w:r>
      <w:r w:rsidR="00BD454D">
        <w:t>3</w:t>
      </w:r>
      <w:r>
        <w:t xml:space="preserve"> categories category </w:t>
      </w:r>
      <w:r w:rsidR="00BD454D">
        <w:t>g, p and s</w:t>
      </w:r>
      <w:r>
        <w:t>.</w:t>
      </w:r>
    </w:p>
    <w:p w:rsidR="00F70B68" w:rsidRDefault="00F70B68" w:rsidP="00F70B68">
      <w:r>
        <w:t xml:space="preserve">The proportion of credit card approved is less than credit card not approved in categories </w:t>
      </w:r>
      <w:r w:rsidR="006E1434">
        <w:t xml:space="preserve">g </w:t>
      </w:r>
      <w:r>
        <w:t xml:space="preserve">and </w:t>
      </w:r>
      <w:r w:rsidR="006E1434">
        <w:t>s</w:t>
      </w:r>
      <w:r>
        <w:t>.</w:t>
      </w:r>
      <w:r w:rsidR="003A3A11">
        <w:t xml:space="preserve"> Though frequency of category p is very</w:t>
      </w:r>
      <w:r w:rsidR="00254EB0">
        <w:t>, but proportion of credit card approved is more than credit card not approved.</w:t>
      </w:r>
      <w:r w:rsidR="00815006">
        <w:t xml:space="preserve"> But as compared to category g, frequency of category p and s is very low.</w:t>
      </w:r>
    </w:p>
    <w:p w:rsidR="00F70B68" w:rsidRDefault="00F70B68" w:rsidP="007F65FB"/>
    <w:p w:rsidR="00360614" w:rsidRDefault="00360614" w:rsidP="007F65FB"/>
    <w:p w:rsidR="00360614" w:rsidRDefault="00360614" w:rsidP="007F65FB"/>
    <w:p w:rsidR="000E59F9" w:rsidRDefault="000E59F9" w:rsidP="007F65FB"/>
    <w:p w:rsidR="00312190" w:rsidRDefault="003039F0" w:rsidP="007F65FB">
      <w:r>
        <w:rPr>
          <w:noProof/>
        </w:rPr>
        <w:drawing>
          <wp:anchor distT="0" distB="0" distL="114300" distR="114300" simplePos="0" relativeHeight="251668480" behindDoc="0" locked="0" layoutInCell="1" allowOverlap="1" wp14:anchorId="7C239C5B">
            <wp:simplePos x="0" y="0"/>
            <wp:positionH relativeFrom="column">
              <wp:posOffset>800100</wp:posOffset>
            </wp:positionH>
            <wp:positionV relativeFrom="paragraph">
              <wp:posOffset>0</wp:posOffset>
            </wp:positionV>
            <wp:extent cx="3581400" cy="2655570"/>
            <wp:effectExtent l="0" t="0" r="0" b="0"/>
            <wp:wrapTopAndBottom/>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3581400" cy="2655570"/>
                    </a:xfrm>
                    <a:prstGeom prst="rect">
                      <a:avLst/>
                    </a:prstGeom>
                  </pic:spPr>
                </pic:pic>
              </a:graphicData>
            </a:graphic>
          </wp:anchor>
        </w:drawing>
      </w:r>
    </w:p>
    <w:p w:rsidR="00312190" w:rsidRDefault="00E77DB1" w:rsidP="007F65FB">
      <w:r>
        <w:rPr>
          <w:rFonts w:ascii="Arial" w:hAnsi="Arial" w:cs="Arial"/>
          <w:color w:val="444444"/>
          <w:sz w:val="20"/>
          <w:szCs w:val="20"/>
          <w:shd w:val="clear" w:color="auto" w:fill="FFFFFF"/>
        </w:rPr>
        <w:lastRenderedPageBreak/>
        <w:t xml:space="preserve">Both distributions have roughly the same </w:t>
      </w:r>
      <w:proofErr w:type="spellStart"/>
      <w:r>
        <w:rPr>
          <w:rFonts w:ascii="Arial" w:hAnsi="Arial" w:cs="Arial"/>
          <w:color w:val="444444"/>
          <w:sz w:val="20"/>
          <w:szCs w:val="20"/>
          <w:shd w:val="clear" w:color="auto" w:fill="FFFFFF"/>
        </w:rPr>
        <w:t>center</w:t>
      </w:r>
      <w:proofErr w:type="spellEnd"/>
      <w:r>
        <w:rPr>
          <w:rFonts w:ascii="Arial" w:hAnsi="Arial" w:cs="Arial"/>
          <w:color w:val="444444"/>
          <w:sz w:val="20"/>
          <w:szCs w:val="20"/>
          <w:shd w:val="clear" w:color="auto" w:fill="FFFFFF"/>
        </w:rPr>
        <w:t xml:space="preserve"> (medians are </w:t>
      </w:r>
      <w:r w:rsidR="00AC05B9">
        <w:rPr>
          <w:rFonts w:ascii="Arial" w:hAnsi="Arial" w:cs="Arial"/>
          <w:color w:val="444444"/>
          <w:sz w:val="20"/>
          <w:szCs w:val="20"/>
          <w:shd w:val="clear" w:color="auto" w:fill="FFFFFF"/>
        </w:rPr>
        <w:t>30.5</w:t>
      </w:r>
      <w:r>
        <w:rPr>
          <w:rFonts w:ascii="Arial" w:hAnsi="Arial" w:cs="Arial"/>
          <w:color w:val="444444"/>
          <w:sz w:val="20"/>
          <w:szCs w:val="20"/>
          <w:shd w:val="clear" w:color="auto" w:fill="FFFFFF"/>
        </w:rPr>
        <w:t xml:space="preserve"> for </w:t>
      </w:r>
      <w:r w:rsidR="00AC05B9">
        <w:rPr>
          <w:rFonts w:ascii="Arial" w:hAnsi="Arial" w:cs="Arial"/>
          <w:color w:val="444444"/>
          <w:sz w:val="20"/>
          <w:szCs w:val="20"/>
          <w:shd w:val="clear" w:color="auto" w:fill="FFFFFF"/>
        </w:rPr>
        <w:t xml:space="preserve">credit card </w:t>
      </w:r>
      <w:r w:rsidR="00657378">
        <w:rPr>
          <w:rFonts w:ascii="Arial" w:hAnsi="Arial" w:cs="Arial"/>
          <w:color w:val="444444"/>
          <w:sz w:val="20"/>
          <w:szCs w:val="20"/>
          <w:shd w:val="clear" w:color="auto" w:fill="FFFFFF"/>
        </w:rPr>
        <w:t>approved (</w:t>
      </w:r>
      <w:r w:rsidR="00060B7E">
        <w:rPr>
          <w:rFonts w:ascii="Arial" w:hAnsi="Arial" w:cs="Arial"/>
          <w:color w:val="444444"/>
          <w:sz w:val="20"/>
          <w:szCs w:val="20"/>
          <w:shd w:val="clear" w:color="auto" w:fill="FFFFFF"/>
        </w:rPr>
        <w:t>+)</w:t>
      </w:r>
      <w:r>
        <w:rPr>
          <w:rFonts w:ascii="Arial" w:hAnsi="Arial" w:cs="Arial"/>
          <w:color w:val="444444"/>
          <w:sz w:val="20"/>
          <w:szCs w:val="20"/>
          <w:shd w:val="clear" w:color="auto" w:fill="FFFFFF"/>
        </w:rPr>
        <w:t xml:space="preserve">, and </w:t>
      </w:r>
      <w:r w:rsidR="00B249BD">
        <w:rPr>
          <w:rFonts w:ascii="Arial" w:hAnsi="Arial" w:cs="Arial"/>
          <w:color w:val="444444"/>
          <w:sz w:val="20"/>
          <w:szCs w:val="20"/>
          <w:shd w:val="clear" w:color="auto" w:fill="FFFFFF"/>
        </w:rPr>
        <w:t>27.33</w:t>
      </w:r>
      <w:r>
        <w:rPr>
          <w:rFonts w:ascii="Arial" w:hAnsi="Arial" w:cs="Arial"/>
          <w:color w:val="444444"/>
          <w:sz w:val="20"/>
          <w:szCs w:val="20"/>
          <w:shd w:val="clear" w:color="auto" w:fill="FFFFFF"/>
        </w:rPr>
        <w:t xml:space="preserve"> for </w:t>
      </w:r>
      <w:r w:rsidR="00B249BD">
        <w:rPr>
          <w:rFonts w:ascii="Arial" w:hAnsi="Arial" w:cs="Arial"/>
          <w:color w:val="444444"/>
          <w:sz w:val="20"/>
          <w:szCs w:val="20"/>
          <w:shd w:val="clear" w:color="auto" w:fill="FFFFFF"/>
        </w:rPr>
        <w:t xml:space="preserve">credit card </w:t>
      </w:r>
      <w:r w:rsidR="00723229">
        <w:rPr>
          <w:rFonts w:ascii="Arial" w:hAnsi="Arial" w:cs="Arial"/>
          <w:color w:val="444444"/>
          <w:sz w:val="20"/>
          <w:szCs w:val="20"/>
          <w:shd w:val="clear" w:color="auto" w:fill="FFFFFF"/>
        </w:rPr>
        <w:t xml:space="preserve">not </w:t>
      </w:r>
      <w:proofErr w:type="gramStart"/>
      <w:r w:rsidR="00B249BD">
        <w:rPr>
          <w:rFonts w:ascii="Arial" w:hAnsi="Arial" w:cs="Arial"/>
          <w:color w:val="444444"/>
          <w:sz w:val="20"/>
          <w:szCs w:val="20"/>
          <w:shd w:val="clear" w:color="auto" w:fill="FFFFFF"/>
        </w:rPr>
        <w:t>approved</w:t>
      </w:r>
      <w:r w:rsidR="00060B7E">
        <w:rPr>
          <w:rFonts w:ascii="Arial" w:hAnsi="Arial" w:cs="Arial"/>
          <w:color w:val="444444"/>
          <w:sz w:val="20"/>
          <w:szCs w:val="20"/>
          <w:shd w:val="clear" w:color="auto" w:fill="FFFFFF"/>
        </w:rPr>
        <w:t>(</w:t>
      </w:r>
      <w:proofErr w:type="gramEnd"/>
      <w:r w:rsidR="00060B7E">
        <w:rPr>
          <w:rFonts w:ascii="Arial" w:hAnsi="Arial" w:cs="Arial"/>
          <w:color w:val="444444"/>
          <w:sz w:val="20"/>
          <w:szCs w:val="20"/>
          <w:shd w:val="clear" w:color="auto" w:fill="FFFFFF"/>
        </w:rPr>
        <w:t>-)</w:t>
      </w:r>
      <w:r>
        <w:rPr>
          <w:rFonts w:ascii="Arial" w:hAnsi="Arial" w:cs="Arial"/>
          <w:color w:val="444444"/>
          <w:sz w:val="20"/>
          <w:szCs w:val="20"/>
          <w:shd w:val="clear" w:color="auto" w:fill="FFFFFF"/>
        </w:rPr>
        <w:t>)</w:t>
      </w:r>
      <w:r w:rsidR="00723229">
        <w:rPr>
          <w:rFonts w:ascii="Arial" w:hAnsi="Arial" w:cs="Arial"/>
          <w:color w:val="444444"/>
          <w:sz w:val="20"/>
          <w:szCs w:val="20"/>
          <w:shd w:val="clear" w:color="auto" w:fill="FFFFFF"/>
        </w:rPr>
        <w:t xml:space="preserve">.  Also, A2 in  Class + have roughly same variability as A2 in class </w:t>
      </w:r>
      <w:r w:rsidR="00AF52C3">
        <w:rPr>
          <w:rFonts w:ascii="Arial" w:hAnsi="Arial" w:cs="Arial"/>
          <w:color w:val="444444"/>
          <w:sz w:val="20"/>
          <w:szCs w:val="20"/>
          <w:shd w:val="clear" w:color="auto" w:fill="FFFFFF"/>
        </w:rPr>
        <w:t>– (range in += 63 , range in -=65.08)</w:t>
      </w:r>
      <w:r w:rsidR="00F10F43">
        <w:rPr>
          <w:rFonts w:ascii="Arial" w:hAnsi="Arial" w:cs="Arial"/>
          <w:color w:val="444444"/>
          <w:sz w:val="20"/>
          <w:szCs w:val="20"/>
          <w:shd w:val="clear" w:color="auto" w:fill="FFFFFF"/>
        </w:rPr>
        <w:t>.On other hand, if we look at  the IQR, which measures the variability only among the middle 50% of the distribution, we see more spread in A2 for class + (IQR=Q3-Q1=18.16) as compared to A2 in class – (IQR=12.83)</w:t>
      </w:r>
      <w:r w:rsidR="00971CD7">
        <w:rPr>
          <w:rFonts w:ascii="Arial" w:hAnsi="Arial" w:cs="Arial"/>
          <w:color w:val="444444"/>
          <w:sz w:val="20"/>
          <w:szCs w:val="20"/>
          <w:shd w:val="clear" w:color="auto" w:fill="FFFFFF"/>
        </w:rPr>
        <w:t>.  We see that we have outliers in both distributions</w:t>
      </w:r>
      <w:r w:rsidR="00142D17">
        <w:rPr>
          <w:rFonts w:ascii="Arial" w:hAnsi="Arial" w:cs="Arial"/>
          <w:color w:val="444444"/>
          <w:sz w:val="20"/>
          <w:szCs w:val="20"/>
          <w:shd w:val="clear" w:color="auto" w:fill="FFFFFF"/>
        </w:rPr>
        <w:t xml:space="preserve">.  But there </w:t>
      </w:r>
      <w:r w:rsidR="00D710AB">
        <w:rPr>
          <w:rFonts w:ascii="Arial" w:hAnsi="Arial" w:cs="Arial"/>
          <w:color w:val="444444"/>
          <w:sz w:val="20"/>
          <w:szCs w:val="20"/>
          <w:shd w:val="clear" w:color="auto" w:fill="FFFFFF"/>
        </w:rPr>
        <w:t>is</w:t>
      </w:r>
      <w:r w:rsidR="00142D17">
        <w:rPr>
          <w:rFonts w:ascii="Arial" w:hAnsi="Arial" w:cs="Arial"/>
          <w:color w:val="444444"/>
          <w:sz w:val="20"/>
          <w:szCs w:val="20"/>
          <w:shd w:val="clear" w:color="auto" w:fill="FFFFFF"/>
        </w:rPr>
        <w:t xml:space="preserve"> less outlier in class + as compared to class -</w:t>
      </w:r>
      <w:r w:rsidR="008C4593">
        <w:rPr>
          <w:rFonts w:ascii="Arial" w:hAnsi="Arial" w:cs="Arial"/>
          <w:color w:val="444444"/>
          <w:sz w:val="20"/>
          <w:szCs w:val="20"/>
          <w:shd w:val="clear" w:color="auto" w:fill="FFFFFF"/>
        </w:rPr>
        <w:t>. Hence conclude that</w:t>
      </w:r>
      <w:r w:rsidR="00E52136">
        <w:rPr>
          <w:rFonts w:ascii="Arial" w:hAnsi="Arial" w:cs="Arial"/>
          <w:color w:val="444444"/>
          <w:sz w:val="20"/>
          <w:szCs w:val="20"/>
          <w:shd w:val="clear" w:color="auto" w:fill="FFFFFF"/>
        </w:rPr>
        <w:t>, A2 of class + are more consistent than A2 of class-</w:t>
      </w:r>
      <w:r w:rsidR="00E71132">
        <w:rPr>
          <w:rFonts w:ascii="Arial" w:hAnsi="Arial" w:cs="Arial"/>
          <w:color w:val="444444"/>
          <w:sz w:val="20"/>
          <w:szCs w:val="20"/>
          <w:shd w:val="clear" w:color="auto" w:fill="FFFFFF"/>
        </w:rPr>
        <w:t xml:space="preserve"> which varies a lot</w:t>
      </w:r>
      <w:r w:rsidR="00E52136">
        <w:rPr>
          <w:rFonts w:ascii="Arial" w:hAnsi="Arial" w:cs="Arial"/>
          <w:color w:val="444444"/>
          <w:sz w:val="20"/>
          <w:szCs w:val="20"/>
          <w:shd w:val="clear" w:color="auto" w:fill="FFFFFF"/>
        </w:rPr>
        <w:t>. However, the middle 50% of the A2 distribution of class- is more homogeneous than the class +’s A2.</w:t>
      </w:r>
      <w:r w:rsidR="00E71132">
        <w:rPr>
          <w:rFonts w:ascii="Arial" w:hAnsi="Arial" w:cs="Arial"/>
          <w:color w:val="444444"/>
          <w:sz w:val="20"/>
          <w:szCs w:val="20"/>
          <w:shd w:val="clear" w:color="auto" w:fill="FFFFFF"/>
        </w:rPr>
        <w:t xml:space="preserve"> </w:t>
      </w:r>
    </w:p>
    <w:p w:rsidR="002866F7" w:rsidRDefault="003039F0" w:rsidP="007F65FB">
      <w:r>
        <w:rPr>
          <w:noProof/>
        </w:rPr>
        <w:drawing>
          <wp:anchor distT="0" distB="0" distL="114300" distR="114300" simplePos="0" relativeHeight="251669504" behindDoc="0" locked="0" layoutInCell="1" allowOverlap="1" wp14:anchorId="60979091">
            <wp:simplePos x="0" y="0"/>
            <wp:positionH relativeFrom="column">
              <wp:posOffset>1009650</wp:posOffset>
            </wp:positionH>
            <wp:positionV relativeFrom="paragraph">
              <wp:posOffset>266700</wp:posOffset>
            </wp:positionV>
            <wp:extent cx="3409950" cy="2414905"/>
            <wp:effectExtent l="0" t="0" r="0" b="4445"/>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3409950" cy="2414905"/>
                    </a:xfrm>
                    <a:prstGeom prst="rect">
                      <a:avLst/>
                    </a:prstGeom>
                  </pic:spPr>
                </pic:pic>
              </a:graphicData>
            </a:graphic>
            <wp14:sizeRelH relativeFrom="margin">
              <wp14:pctWidth>0</wp14:pctWidth>
            </wp14:sizeRelH>
          </wp:anchor>
        </w:drawing>
      </w:r>
    </w:p>
    <w:p w:rsidR="002866F7" w:rsidRDefault="002866F7" w:rsidP="007F65FB"/>
    <w:p w:rsidR="002866F7" w:rsidRDefault="002866F7" w:rsidP="007F65FB"/>
    <w:p w:rsidR="000432DB" w:rsidRDefault="000432DB" w:rsidP="000432DB">
      <w:r>
        <w:t>Median (+):  4.46                            Median (-):2.21</w:t>
      </w:r>
    </w:p>
    <w:p w:rsidR="000432DB" w:rsidRDefault="000432DB" w:rsidP="000432DB">
      <w:r>
        <w:t xml:space="preserve">IQR (+):   </w:t>
      </w:r>
      <w:r w:rsidR="006103C5">
        <w:t>8.02</w:t>
      </w:r>
      <w:r>
        <w:t xml:space="preserve">                                  IQR (-):</w:t>
      </w:r>
      <w:r w:rsidR="007A760B">
        <w:t>4.165</w:t>
      </w:r>
    </w:p>
    <w:p w:rsidR="000432DB" w:rsidRDefault="000432DB" w:rsidP="000432DB">
      <w:r>
        <w:t xml:space="preserve">Range (+):  28                              </w:t>
      </w:r>
      <w:r w:rsidR="00FA6455">
        <w:t xml:space="preserve">    </w:t>
      </w:r>
      <w:r>
        <w:t>Range (-):26.335</w:t>
      </w:r>
    </w:p>
    <w:p w:rsidR="007A760B" w:rsidRDefault="007A760B" w:rsidP="000432DB"/>
    <w:p w:rsidR="007A760B" w:rsidRDefault="007A760B" w:rsidP="000432DB">
      <w:r>
        <w:t>From here we can see that, distribution of class + is homogeneous that than distribution of class- for middle 50% of data.  But overall, distribution of A3 is varies a lot in class- than that of class+ (more outlier in class- as compared to class+)</w:t>
      </w:r>
      <w:r w:rsidR="00720EDF">
        <w:t xml:space="preserve">. </w:t>
      </w:r>
    </w:p>
    <w:p w:rsidR="002866F7" w:rsidRDefault="002866F7" w:rsidP="007F65FB"/>
    <w:p w:rsidR="000E59F9" w:rsidRDefault="000E59F9" w:rsidP="007F65FB"/>
    <w:p w:rsidR="00AD7B8C" w:rsidRDefault="003039F0" w:rsidP="003039F0">
      <w:r>
        <w:rPr>
          <w:noProof/>
        </w:rPr>
        <w:drawing>
          <wp:anchor distT="0" distB="0" distL="114300" distR="114300" simplePos="0" relativeHeight="251670528" behindDoc="0" locked="0" layoutInCell="1" allowOverlap="1" wp14:anchorId="3ED2FDD1">
            <wp:simplePos x="0" y="0"/>
            <wp:positionH relativeFrom="column">
              <wp:posOffset>838200</wp:posOffset>
            </wp:positionH>
            <wp:positionV relativeFrom="paragraph">
              <wp:posOffset>0</wp:posOffset>
            </wp:positionV>
            <wp:extent cx="3343275" cy="2479087"/>
            <wp:effectExtent l="0" t="0" r="0" b="0"/>
            <wp:wrapTopAndBottom/>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3343275" cy="2479087"/>
                    </a:xfrm>
                    <a:prstGeom prst="rect">
                      <a:avLst/>
                    </a:prstGeom>
                  </pic:spPr>
                </pic:pic>
              </a:graphicData>
            </a:graphic>
          </wp:anchor>
        </w:drawing>
      </w:r>
    </w:p>
    <w:p w:rsidR="003039F0" w:rsidRDefault="003039F0" w:rsidP="003039F0">
      <w:r>
        <w:t xml:space="preserve">Median (+):  2                       </w:t>
      </w:r>
      <w:r w:rsidR="00FA6455">
        <w:t xml:space="preserve">         </w:t>
      </w:r>
      <w:r>
        <w:t>Median (-):0.415</w:t>
      </w:r>
    </w:p>
    <w:p w:rsidR="003039F0" w:rsidRDefault="003039F0" w:rsidP="003039F0">
      <w:r>
        <w:lastRenderedPageBreak/>
        <w:t>IQR (+):   4.25                                 IQR (-):</w:t>
      </w:r>
      <w:r w:rsidR="0032464C">
        <w:t>1.375</w:t>
      </w:r>
    </w:p>
    <w:p w:rsidR="003039F0" w:rsidRDefault="003039F0" w:rsidP="003039F0">
      <w:r>
        <w:t>Range (+):  28</w:t>
      </w:r>
      <w:r w:rsidR="0032464C">
        <w:t>.5</w:t>
      </w:r>
      <w:r>
        <w:t xml:space="preserve">                             Range (-):</w:t>
      </w:r>
      <w:r w:rsidR="0032464C">
        <w:t>13.875</w:t>
      </w:r>
    </w:p>
    <w:p w:rsidR="003039F0" w:rsidRDefault="003039F0" w:rsidP="002866F7"/>
    <w:p w:rsidR="009C3BD6" w:rsidRDefault="001B05C8" w:rsidP="002866F7">
      <w:r>
        <w:rPr>
          <w:noProof/>
        </w:rPr>
        <w:drawing>
          <wp:anchor distT="0" distB="0" distL="114300" distR="114300" simplePos="0" relativeHeight="251673600" behindDoc="0" locked="0" layoutInCell="1" allowOverlap="1" wp14:anchorId="1AF030E2">
            <wp:simplePos x="0" y="0"/>
            <wp:positionH relativeFrom="column">
              <wp:posOffset>971550</wp:posOffset>
            </wp:positionH>
            <wp:positionV relativeFrom="paragraph">
              <wp:posOffset>574675</wp:posOffset>
            </wp:positionV>
            <wp:extent cx="2971800" cy="2203450"/>
            <wp:effectExtent l="0" t="0" r="0" b="6350"/>
            <wp:wrapTopAndBottom/>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extLst>
                        <a:ext uri="{28A0092B-C50C-407E-A947-70E740481C1C}">
                          <a14:useLocalDpi xmlns:a14="http://schemas.microsoft.com/office/drawing/2010/main" val="0"/>
                        </a:ext>
                      </a:extLst>
                    </a:blip>
                    <a:stretch>
                      <a:fillRect/>
                    </a:stretch>
                  </pic:blipFill>
                  <pic:spPr>
                    <a:xfrm>
                      <a:off x="0" y="0"/>
                      <a:ext cx="2971800" cy="2203450"/>
                    </a:xfrm>
                    <a:prstGeom prst="rect">
                      <a:avLst/>
                    </a:prstGeom>
                  </pic:spPr>
                </pic:pic>
              </a:graphicData>
            </a:graphic>
            <wp14:sizeRelH relativeFrom="margin">
              <wp14:pctWidth>0</wp14:pctWidth>
            </wp14:sizeRelH>
            <wp14:sizeRelV relativeFrom="margin">
              <wp14:pctHeight>0</wp14:pctHeight>
            </wp14:sizeRelV>
          </wp:anchor>
        </w:drawing>
      </w:r>
      <w:r w:rsidR="009C3BD6">
        <w:t xml:space="preserve">Here we can clearly see that, distribution of </w:t>
      </w:r>
      <w:r>
        <w:t xml:space="preserve">A8 for </w:t>
      </w:r>
      <w:r w:rsidR="009C3BD6">
        <w:t>class – is more homogenous than dist</w:t>
      </w:r>
      <w:r w:rsidR="002E0C09">
        <w:t>ri</w:t>
      </w:r>
      <w:r w:rsidR="009C3BD6">
        <w:t xml:space="preserve">bution of </w:t>
      </w:r>
      <w:r>
        <w:t xml:space="preserve">A8 for </w:t>
      </w:r>
      <w:r w:rsidR="009C3BD6">
        <w:t>class +</w:t>
      </w:r>
      <w:r w:rsidR="00A85FCD">
        <w:t xml:space="preserve">.  </w:t>
      </w:r>
    </w:p>
    <w:p w:rsidR="001B05C8" w:rsidRDefault="001B05C8" w:rsidP="002866F7"/>
    <w:p w:rsidR="001B05C8" w:rsidRDefault="001B05C8" w:rsidP="002866F7"/>
    <w:p w:rsidR="00AD7B8C" w:rsidRDefault="00AD7B8C" w:rsidP="00AD7B8C">
      <w:r>
        <w:t xml:space="preserve">Median (+):  </w:t>
      </w:r>
      <w:r w:rsidR="00064A3C">
        <w:t>3</w:t>
      </w:r>
      <w:r>
        <w:t xml:space="preserve">                       Median (-):0</w:t>
      </w:r>
    </w:p>
    <w:p w:rsidR="00AD7B8C" w:rsidRDefault="00AD7B8C" w:rsidP="00AD7B8C">
      <w:r>
        <w:t xml:space="preserve">IQR (+):  </w:t>
      </w:r>
      <w:r w:rsidR="005B5ED8">
        <w:t>7</w:t>
      </w:r>
      <w:r>
        <w:t xml:space="preserve">                              IQR (-):</w:t>
      </w:r>
      <w:r w:rsidR="005B5ED8">
        <w:t>0</w:t>
      </w:r>
    </w:p>
    <w:p w:rsidR="00AD7B8C" w:rsidRDefault="00AD7B8C" w:rsidP="00AD7B8C">
      <w:r>
        <w:t xml:space="preserve">Range (+):  </w:t>
      </w:r>
      <w:r w:rsidR="00E52061">
        <w:t>67</w:t>
      </w:r>
      <w:r>
        <w:t xml:space="preserve">                    </w:t>
      </w:r>
      <w:r w:rsidR="00FA6455">
        <w:t xml:space="preserve">   </w:t>
      </w:r>
      <w:r>
        <w:t>Range (-):</w:t>
      </w:r>
      <w:r w:rsidR="00E52061">
        <w:t>20</w:t>
      </w:r>
    </w:p>
    <w:p w:rsidR="001B05C8" w:rsidRDefault="001B05C8" w:rsidP="002866F7"/>
    <w:p w:rsidR="001B05C8" w:rsidRDefault="001B05C8" w:rsidP="002866F7"/>
    <w:p w:rsidR="001B05C8" w:rsidRDefault="001B05C8" w:rsidP="002866F7"/>
    <w:p w:rsidR="001B05C8" w:rsidRDefault="001B05C8" w:rsidP="002866F7">
      <w:r>
        <w:t xml:space="preserve">Here we can clearly see that, distribution of </w:t>
      </w:r>
      <w:r w:rsidR="009C1B4F">
        <w:t>A11 for class – is consistent as compared to distribution of A11 for class+</w:t>
      </w:r>
      <w:r w:rsidR="00720EDF">
        <w:t xml:space="preserve">. </w:t>
      </w:r>
    </w:p>
    <w:p w:rsidR="001B05C8" w:rsidRDefault="001B05C8" w:rsidP="002866F7"/>
    <w:p w:rsidR="001B05C8" w:rsidRDefault="001B05C8" w:rsidP="002866F7"/>
    <w:p w:rsidR="001B05C8" w:rsidRDefault="001B05C8" w:rsidP="002866F7"/>
    <w:p w:rsidR="001B05C8" w:rsidRDefault="001B05C8" w:rsidP="002866F7"/>
    <w:p w:rsidR="002866F7" w:rsidRDefault="003039F0" w:rsidP="002866F7">
      <w:r>
        <w:rPr>
          <w:noProof/>
        </w:rPr>
        <w:drawing>
          <wp:anchor distT="0" distB="0" distL="114300" distR="114300" simplePos="0" relativeHeight="251671552" behindDoc="0" locked="0" layoutInCell="1" allowOverlap="1" wp14:anchorId="5A7D7B70">
            <wp:simplePos x="0" y="0"/>
            <wp:positionH relativeFrom="column">
              <wp:posOffset>1000125</wp:posOffset>
            </wp:positionH>
            <wp:positionV relativeFrom="paragraph">
              <wp:posOffset>353695</wp:posOffset>
            </wp:positionV>
            <wp:extent cx="3248025" cy="2334895"/>
            <wp:effectExtent l="0" t="0" r="9525" b="8255"/>
            <wp:wrapTopAndBottom/>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extLst>
                        <a:ext uri="{28A0092B-C50C-407E-A947-70E740481C1C}">
                          <a14:useLocalDpi xmlns:a14="http://schemas.microsoft.com/office/drawing/2010/main" val="0"/>
                        </a:ext>
                      </a:extLst>
                    </a:blip>
                    <a:stretch>
                      <a:fillRect/>
                    </a:stretch>
                  </pic:blipFill>
                  <pic:spPr>
                    <a:xfrm>
                      <a:off x="0" y="0"/>
                      <a:ext cx="3248025" cy="2334895"/>
                    </a:xfrm>
                    <a:prstGeom prst="rect">
                      <a:avLst/>
                    </a:prstGeom>
                  </pic:spPr>
                </pic:pic>
              </a:graphicData>
            </a:graphic>
            <wp14:sizeRelH relativeFrom="margin">
              <wp14:pctWidth>0</wp14:pctWidth>
            </wp14:sizeRelH>
            <wp14:sizeRelV relativeFrom="margin">
              <wp14:pctHeight>0</wp14:pctHeight>
            </wp14:sizeRelV>
          </wp:anchor>
        </w:drawing>
      </w:r>
    </w:p>
    <w:p w:rsidR="003039F0" w:rsidRDefault="003039F0" w:rsidP="003039F0">
      <w:r>
        <w:t xml:space="preserve">Median (+):  </w:t>
      </w:r>
      <w:r w:rsidR="00884FCF">
        <w:t>120</w:t>
      </w:r>
      <w:r>
        <w:t xml:space="preserve">                           </w:t>
      </w:r>
      <w:r w:rsidR="00FA6455">
        <w:t xml:space="preserve"> </w:t>
      </w:r>
      <w:r>
        <w:t xml:space="preserve"> Median (-):</w:t>
      </w:r>
      <w:r w:rsidR="00884FCF">
        <w:t xml:space="preserve"> 167.5</w:t>
      </w:r>
    </w:p>
    <w:p w:rsidR="003039F0" w:rsidRDefault="003039F0" w:rsidP="003039F0">
      <w:r>
        <w:t xml:space="preserve">IQR (+):   </w:t>
      </w:r>
      <w:r w:rsidR="00884FCF">
        <w:t>280</w:t>
      </w:r>
      <w:r>
        <w:t xml:space="preserve">                                  </w:t>
      </w:r>
      <w:r w:rsidR="00FA6455">
        <w:t xml:space="preserve"> </w:t>
      </w:r>
      <w:r>
        <w:t>IQR (-):</w:t>
      </w:r>
      <w:r w:rsidR="00884FCF">
        <w:t>172</w:t>
      </w:r>
    </w:p>
    <w:p w:rsidR="003039F0" w:rsidRDefault="003039F0" w:rsidP="003039F0">
      <w:r>
        <w:lastRenderedPageBreak/>
        <w:t xml:space="preserve">Range (+):  </w:t>
      </w:r>
      <w:r w:rsidR="00884FCF">
        <w:t xml:space="preserve">840      </w:t>
      </w:r>
      <w:r>
        <w:t xml:space="preserve">                       </w:t>
      </w:r>
      <w:r w:rsidR="00FA6455">
        <w:t xml:space="preserve">  </w:t>
      </w:r>
      <w:r>
        <w:t>Range (-)</w:t>
      </w:r>
      <w:r w:rsidR="00884FCF">
        <w:t>:2000</w:t>
      </w:r>
    </w:p>
    <w:p w:rsidR="00B572A8" w:rsidRDefault="00B572A8" w:rsidP="007F65FB"/>
    <w:p w:rsidR="00B83E68" w:rsidRDefault="003039F0" w:rsidP="007F65FB">
      <w:r>
        <w:rPr>
          <w:noProof/>
        </w:rPr>
        <w:drawing>
          <wp:anchor distT="0" distB="0" distL="114300" distR="114300" simplePos="0" relativeHeight="251672576" behindDoc="0" locked="0" layoutInCell="1" allowOverlap="1" wp14:anchorId="3151638D">
            <wp:simplePos x="0" y="0"/>
            <wp:positionH relativeFrom="margin">
              <wp:posOffset>1181100</wp:posOffset>
            </wp:positionH>
            <wp:positionV relativeFrom="paragraph">
              <wp:posOffset>714375</wp:posOffset>
            </wp:positionV>
            <wp:extent cx="3238500" cy="2174240"/>
            <wp:effectExtent l="0" t="0" r="0" b="0"/>
            <wp:wrapTopAndBottom/>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extLst>
                        <a:ext uri="{28A0092B-C50C-407E-A947-70E740481C1C}">
                          <a14:useLocalDpi xmlns:a14="http://schemas.microsoft.com/office/drawing/2010/main" val="0"/>
                        </a:ext>
                      </a:extLst>
                    </a:blip>
                    <a:stretch>
                      <a:fillRect/>
                    </a:stretch>
                  </pic:blipFill>
                  <pic:spPr>
                    <a:xfrm>
                      <a:off x="0" y="0"/>
                      <a:ext cx="3238500" cy="2174240"/>
                    </a:xfrm>
                    <a:prstGeom prst="rect">
                      <a:avLst/>
                    </a:prstGeom>
                  </pic:spPr>
                </pic:pic>
              </a:graphicData>
            </a:graphic>
            <wp14:sizeRelH relativeFrom="margin">
              <wp14:pctWidth>0</wp14:pctWidth>
            </wp14:sizeRelH>
            <wp14:sizeRelV relativeFrom="margin">
              <wp14:pctHeight>0</wp14:pctHeight>
            </wp14:sizeRelV>
          </wp:anchor>
        </w:drawing>
      </w:r>
      <w:r w:rsidR="00B572A8">
        <w:t xml:space="preserve">Here we can see that, distribution </w:t>
      </w:r>
      <w:r w:rsidR="00D478C5">
        <w:t xml:space="preserve">of </w:t>
      </w:r>
      <w:r w:rsidR="00B572A8">
        <w:t>A14 for class + is more consistent as compared to distribution of A14 for class-</w:t>
      </w:r>
    </w:p>
    <w:p w:rsidR="00B83E68" w:rsidRPr="00B83E68" w:rsidRDefault="00B83E68" w:rsidP="00B83E68"/>
    <w:p w:rsidR="00B83E68" w:rsidRPr="00B83E68" w:rsidRDefault="00B83E68" w:rsidP="00B83E68"/>
    <w:p w:rsidR="00B83E68" w:rsidRPr="00B83E68" w:rsidRDefault="00B83E68" w:rsidP="00B83E68"/>
    <w:p w:rsidR="00B83E68" w:rsidRDefault="00B83E68" w:rsidP="00B83E68"/>
    <w:p w:rsidR="002F7BA2" w:rsidRDefault="002F7BA2" w:rsidP="002F7BA2">
      <w:r>
        <w:t xml:space="preserve">Median (+):  </w:t>
      </w:r>
      <w:r w:rsidR="00A85F40">
        <w:t>221</w:t>
      </w:r>
      <w:r>
        <w:t xml:space="preserve">                          Median (-): </w:t>
      </w:r>
      <w:r w:rsidR="00A85F40">
        <w:t>1</w:t>
      </w:r>
    </w:p>
    <w:p w:rsidR="002F7BA2" w:rsidRDefault="002F7BA2" w:rsidP="002F7BA2">
      <w:r>
        <w:t xml:space="preserve">IQR (+):   </w:t>
      </w:r>
      <w:r w:rsidR="00A85F40">
        <w:t>1209</w:t>
      </w:r>
      <w:r>
        <w:t xml:space="preserve">                              IQR (-):</w:t>
      </w:r>
      <w:r w:rsidR="00A85F40">
        <w:t>67</w:t>
      </w:r>
    </w:p>
    <w:p w:rsidR="002F7BA2" w:rsidRDefault="002F7BA2" w:rsidP="002F7BA2">
      <w:r>
        <w:t xml:space="preserve">Range (+): </w:t>
      </w:r>
      <w:r w:rsidR="00A85F40">
        <w:t>100000</w:t>
      </w:r>
      <w:r>
        <w:t xml:space="preserve">                       Range (-):</w:t>
      </w:r>
      <w:r w:rsidR="00A85F40">
        <w:t>5552</w:t>
      </w:r>
    </w:p>
    <w:p w:rsidR="002F7BA2" w:rsidRDefault="002F7BA2" w:rsidP="002F7BA2"/>
    <w:p w:rsidR="00B83E68" w:rsidRPr="00B83E68" w:rsidRDefault="00B83E68" w:rsidP="00B83E68"/>
    <w:p w:rsidR="00B83E68" w:rsidRDefault="00B442B6" w:rsidP="00B83E68">
      <w:r>
        <w:t>Feature engineering:</w:t>
      </w:r>
    </w:p>
    <w:p w:rsidR="00B442B6" w:rsidRDefault="00B442B6" w:rsidP="00B442B6">
      <w:pPr>
        <w:pStyle w:val="ListParagraph"/>
        <w:numPr>
          <w:ilvl w:val="0"/>
          <w:numId w:val="1"/>
        </w:numPr>
      </w:pPr>
      <w:r>
        <w:t>Remove records with category ‘l’ in variable A4.</w:t>
      </w:r>
    </w:p>
    <w:p w:rsidR="00B442B6" w:rsidRDefault="00B442B6" w:rsidP="00B442B6">
      <w:pPr>
        <w:pStyle w:val="ListParagraph"/>
        <w:numPr>
          <w:ilvl w:val="0"/>
          <w:numId w:val="1"/>
        </w:numPr>
      </w:pPr>
      <w:r>
        <w:t>Remove records with category ‘gg’ in variable A5.</w:t>
      </w:r>
    </w:p>
    <w:p w:rsidR="00260471" w:rsidRDefault="00260471" w:rsidP="00B442B6">
      <w:pPr>
        <w:pStyle w:val="ListParagraph"/>
        <w:numPr>
          <w:ilvl w:val="0"/>
          <w:numId w:val="1"/>
        </w:numPr>
      </w:pPr>
      <w:r>
        <w:t xml:space="preserve">If categories are present in </w:t>
      </w:r>
      <w:r w:rsidR="007D2588">
        <w:t xml:space="preserve">less than 5% then combine them together and categories them </w:t>
      </w:r>
      <w:r w:rsidR="006918E0">
        <w:t>in category</w:t>
      </w:r>
      <w:r w:rsidR="00C97889">
        <w:t xml:space="preserve"> rare</w:t>
      </w:r>
      <w:r w:rsidR="007D2588">
        <w:t xml:space="preserve">, since if data is split </w:t>
      </w:r>
    </w:p>
    <w:p w:rsidR="006944F9" w:rsidRDefault="00D34ECF" w:rsidP="006944F9">
      <w:r>
        <w:t>Feature selection:</w:t>
      </w:r>
    </w:p>
    <w:p w:rsidR="00D34ECF" w:rsidRDefault="00D34ECF" w:rsidP="006944F9">
      <w:r>
        <w:t>Chi square test is used to find association between independent categorical and dependent categorical variables.  After applying chi-square test, came to know that variable ‘A1’ and ‘A12’ do not have association with dependent variable ‘class’.</w:t>
      </w:r>
      <w:r w:rsidR="00263C39">
        <w:t xml:space="preserve"> Since p value is not less than 0.05</w:t>
      </w:r>
    </w:p>
    <w:p w:rsidR="00781622" w:rsidRDefault="00781622" w:rsidP="006944F9"/>
    <w:p w:rsidR="007918B9" w:rsidRDefault="007918B9" w:rsidP="006944F9">
      <w:r>
        <w:t>Hence, not used for model building.</w:t>
      </w:r>
    </w:p>
    <w:p w:rsidR="00263C39" w:rsidRPr="00B83E68" w:rsidRDefault="00781622" w:rsidP="006944F9">
      <w:r>
        <w:t xml:space="preserve">Model is built using logistic regression, decision tree and </w:t>
      </w:r>
      <w:r w:rsidR="002E1E10">
        <w:t>random forest.  And Decision tree is given better result as compared to other 2 algorithms</w:t>
      </w:r>
      <w:r w:rsidR="00FB5ED4">
        <w:t xml:space="preserve"> with below accuracy.</w:t>
      </w:r>
    </w:p>
    <w:p w:rsidR="00B83E68" w:rsidRDefault="00B83E68" w:rsidP="00B83E68"/>
    <w:p w:rsidR="009A5986" w:rsidRDefault="009A5986" w:rsidP="009A5986">
      <w:r>
        <w:t xml:space="preserve">Train </w:t>
      </w:r>
    </w:p>
    <w:p w:rsidR="00E3305E" w:rsidRDefault="00E3305E" w:rsidP="00E3305E">
      <w:r>
        <w:t>Accuracy= 0.896049896049896</w:t>
      </w:r>
    </w:p>
    <w:p w:rsidR="00E3305E" w:rsidRDefault="00E3305E" w:rsidP="00E3305E">
      <w:r>
        <w:t>Precision= 0.8785046728971962</w:t>
      </w:r>
    </w:p>
    <w:p w:rsidR="00E3305E" w:rsidRDefault="00E3305E" w:rsidP="00E3305E">
      <w:r>
        <w:t>Recall= 0.8867924528301887</w:t>
      </w:r>
    </w:p>
    <w:p w:rsidR="009A5986" w:rsidRPr="00B83E68" w:rsidRDefault="00E3305E" w:rsidP="00E3305E">
      <w:r>
        <w:t>F1_score= 0.8826291079812206</w:t>
      </w:r>
    </w:p>
    <w:p w:rsidR="00247AE1" w:rsidRDefault="00247AE1" w:rsidP="00D12E97"/>
    <w:p w:rsidR="00247AE1" w:rsidRDefault="00247AE1" w:rsidP="00D12E97"/>
    <w:p w:rsidR="00D12E97" w:rsidRDefault="00D12E97" w:rsidP="00D12E97">
      <w:r>
        <w:lastRenderedPageBreak/>
        <w:t>Test</w:t>
      </w:r>
    </w:p>
    <w:p w:rsidR="00B714AA" w:rsidRDefault="00B714AA" w:rsidP="00B714AA">
      <w:r>
        <w:t>Accuracy= 0.8840579710144928</w:t>
      </w:r>
    </w:p>
    <w:p w:rsidR="00B714AA" w:rsidRDefault="00B714AA" w:rsidP="00B714AA">
      <w:r>
        <w:t>Precision= 0.8709677419354839</w:t>
      </w:r>
    </w:p>
    <w:p w:rsidR="00B714AA" w:rsidRDefault="00B714AA" w:rsidP="00B714AA">
      <w:r>
        <w:t>Recall= 0.8709677419354839</w:t>
      </w:r>
    </w:p>
    <w:p w:rsidR="00B83E68" w:rsidRPr="00B83E68" w:rsidRDefault="00B714AA" w:rsidP="00B714AA">
      <w:r>
        <w:t>F1_score= 0.8709677419354839</w:t>
      </w:r>
    </w:p>
    <w:p w:rsidR="00B83E68" w:rsidRPr="00B83E68" w:rsidRDefault="00B83E68" w:rsidP="00B83E68"/>
    <w:p w:rsidR="00B83E68" w:rsidRPr="00B83E68" w:rsidRDefault="00C116CA" w:rsidP="00B83E68">
      <w:r>
        <w:t>Also, here</w:t>
      </w:r>
      <w:r w:rsidR="001A30DD">
        <w:t xml:space="preserve"> we can see that model is not overfitted</w:t>
      </w:r>
      <w:r w:rsidR="007003B2">
        <w:t>.</w:t>
      </w:r>
    </w:p>
    <w:p w:rsidR="00B83E68" w:rsidRPr="00B83E68" w:rsidRDefault="00B83E68" w:rsidP="00B83E68">
      <w:bookmarkStart w:id="0" w:name="_GoBack"/>
      <w:bookmarkEnd w:id="0"/>
    </w:p>
    <w:sectPr w:rsidR="00B83E68" w:rsidRPr="00B83E68" w:rsidSect="00D560A3">
      <w:headerReference w:type="default" r:id="rId25"/>
      <w:footerReference w:type="default" r:id="rId26"/>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C3012" w:rsidRDefault="00AC3012" w:rsidP="008C1F02">
      <w:r>
        <w:separator/>
      </w:r>
    </w:p>
  </w:endnote>
  <w:endnote w:type="continuationSeparator" w:id="0">
    <w:p w:rsidR="00AC3012" w:rsidRDefault="00AC3012" w:rsidP="008C1F0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0002A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F02" w:rsidRPr="005D5C4A" w:rsidRDefault="001067CC" w:rsidP="005D5C4A">
    <w:pPr>
      <w:pStyle w:val="Footer"/>
    </w:pPr>
    <w:r>
      <w:rPr>
        <w:noProof/>
        <w:lang w:eastAsia="en-IN"/>
      </w:rPr>
      <w:drawing>
        <wp:anchor distT="0" distB="0" distL="114300" distR="114300" simplePos="0" relativeHeight="251660288" behindDoc="0" locked="0" layoutInCell="1" allowOverlap="1" wp14:anchorId="4B315FBA" wp14:editId="40324241">
          <wp:simplePos x="0" y="0"/>
          <wp:positionH relativeFrom="column">
            <wp:posOffset>-809625</wp:posOffset>
          </wp:positionH>
          <wp:positionV relativeFrom="paragraph">
            <wp:posOffset>117475</wp:posOffset>
          </wp:positionV>
          <wp:extent cx="577850" cy="456565"/>
          <wp:effectExtent l="0" t="0" r="0" b="635"/>
          <wp:wrapThrough wrapText="bothSides">
            <wp:wrapPolygon edited="0">
              <wp:start x="1899" y="0"/>
              <wp:lineTo x="949" y="20428"/>
              <wp:lineTo x="19938" y="20428"/>
              <wp:lineTo x="18989" y="0"/>
              <wp:lineTo x="1899" y="0"/>
            </wp:wrapPolygon>
          </wp:wrapThrough>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LTI logo (2).png"/>
                  <pic:cNvPicPr/>
                </pic:nvPicPr>
                <pic:blipFill>
                  <a:blip r:embed="rId1">
                    <a:extLst>
                      <a:ext uri="{28A0092B-C50C-407E-A947-70E740481C1C}">
                        <a14:useLocalDpi xmlns:a14="http://schemas.microsoft.com/office/drawing/2010/main" val="0"/>
                      </a:ext>
                    </a:extLst>
                  </a:blip>
                  <a:stretch>
                    <a:fillRect/>
                  </a:stretch>
                </pic:blipFill>
                <pic:spPr>
                  <a:xfrm>
                    <a:off x="0" y="0"/>
                    <a:ext cx="577850" cy="456565"/>
                  </a:xfrm>
                  <a:prstGeom prst="rect">
                    <a:avLst/>
                  </a:prstGeom>
                </pic:spPr>
              </pic:pic>
            </a:graphicData>
          </a:graphic>
          <wp14:sizeRelH relativeFrom="page">
            <wp14:pctWidth>0</wp14:pctWidth>
          </wp14:sizeRelH>
          <wp14:sizeRelV relativeFrom="page">
            <wp14:pctHeight>0</wp14:pctHeight>
          </wp14:sizeRelV>
        </wp:anchor>
      </w:drawing>
    </w:r>
    <w:r w:rsidR="005D5C4A">
      <w:rPr>
        <w:noProof/>
        <w:lang w:eastAsia="en-IN"/>
      </w:rPr>
      <w:drawing>
        <wp:anchor distT="0" distB="0" distL="114300" distR="114300" simplePos="0" relativeHeight="251661312" behindDoc="0" locked="0" layoutInCell="1" allowOverlap="1" wp14:anchorId="63248FBA" wp14:editId="0CAAC3CA">
          <wp:simplePos x="0" y="0"/>
          <wp:positionH relativeFrom="column">
            <wp:posOffset>6016625</wp:posOffset>
          </wp:positionH>
          <wp:positionV relativeFrom="paragraph">
            <wp:posOffset>100330</wp:posOffset>
          </wp:positionV>
          <wp:extent cx="618490" cy="662305"/>
          <wp:effectExtent l="3492" t="0" r="0" b="0"/>
          <wp:wrapThrough wrapText="bothSides">
            <wp:wrapPolygon edited="0">
              <wp:start x="122" y="3490"/>
              <wp:lineTo x="14315" y="15087"/>
              <wp:lineTo x="15202" y="18400"/>
              <wp:lineTo x="18750" y="21714"/>
              <wp:lineTo x="18750" y="1004"/>
              <wp:lineTo x="122" y="1004"/>
              <wp:lineTo x="122" y="3490"/>
            </wp:wrapPolygon>
          </wp:wrapThrough>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corners 1.png"/>
                  <pic:cNvPicPr/>
                </pic:nvPicPr>
                <pic:blipFill>
                  <a:blip r:embed="rId2">
                    <a:extLst>
                      <a:ext uri="{28A0092B-C50C-407E-A947-70E740481C1C}">
                        <a14:useLocalDpi xmlns:a14="http://schemas.microsoft.com/office/drawing/2010/main" val="0"/>
                      </a:ext>
                    </a:extLst>
                  </a:blip>
                  <a:stretch>
                    <a:fillRect/>
                  </a:stretch>
                </pic:blipFill>
                <pic:spPr>
                  <a:xfrm rot="5400000">
                    <a:off x="0" y="0"/>
                    <a:ext cx="618490" cy="662305"/>
                  </a:xfrm>
                  <a:prstGeom prst="rect">
                    <a:avLst/>
                  </a:prstGeom>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C3012" w:rsidRDefault="00AC3012" w:rsidP="008C1F02">
      <w:r>
        <w:separator/>
      </w:r>
    </w:p>
  </w:footnote>
  <w:footnote w:type="continuationSeparator" w:id="0">
    <w:p w:rsidR="00AC3012" w:rsidRDefault="00AC3012" w:rsidP="008C1F0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8C1F02" w:rsidRDefault="00310138">
    <w:pPr>
      <w:pStyle w:val="Header"/>
    </w:pPr>
    <w:r>
      <w:rPr>
        <w:noProof/>
        <w:lang w:eastAsia="en-IN"/>
      </w:rPr>
      <mc:AlternateContent>
        <mc:Choice Requires="wps">
          <w:drawing>
            <wp:anchor distT="0" distB="0" distL="114300" distR="114300" simplePos="0" relativeHeight="251662336" behindDoc="0" locked="0" layoutInCell="1" allowOverlap="1" wp14:anchorId="01B71180" wp14:editId="6727089B">
              <wp:simplePos x="0" y="0"/>
              <wp:positionH relativeFrom="column">
                <wp:posOffset>-516255</wp:posOffset>
              </wp:positionH>
              <wp:positionV relativeFrom="paragraph">
                <wp:posOffset>-104030</wp:posOffset>
              </wp:positionV>
              <wp:extent cx="4225870" cy="454770"/>
              <wp:effectExtent l="0" t="0" r="0" b="2540"/>
              <wp:wrapNone/>
              <wp:docPr id="4" name="Text Box 4"/>
              <wp:cNvGraphicFramePr/>
              <a:graphic xmlns:a="http://schemas.openxmlformats.org/drawingml/2006/main">
                <a:graphicData uri="http://schemas.microsoft.com/office/word/2010/wordprocessingShape">
                  <wps:wsp>
                    <wps:cNvSpPr txBox="1"/>
                    <wps:spPr>
                      <a:xfrm>
                        <a:off x="0" y="0"/>
                        <a:ext cx="4225870" cy="45477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5D5C4A" w:rsidRPr="00C41290" w:rsidRDefault="005D5C4A" w:rsidP="00C41290">
                          <w:pPr>
                            <w:rPr>
                              <w:color w:val="7F7F7F" w:themeColor="text1" w:themeTint="80"/>
                              <w:sz w:val="16"/>
                              <w:szCs w:val="16"/>
                              <w:lang w:val="en-US"/>
                            </w:rPr>
                          </w:pPr>
                          <w:r w:rsidRPr="00C41290">
                            <w:rPr>
                              <w:color w:val="7F7F7F" w:themeColor="text1" w:themeTint="80"/>
                              <w:sz w:val="16"/>
                              <w:szCs w:val="16"/>
                              <w:lang w:val="en-US"/>
                            </w:rPr>
                            <w:t>Document title goes her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1B71180" id="_x0000_t202" coordsize="21600,21600" o:spt="202" path="m,l,21600r21600,l21600,xe">
              <v:stroke joinstyle="miter"/>
              <v:path gradientshapeok="t" o:connecttype="rect"/>
            </v:shapetype>
            <v:shape id="Text Box 4" o:spid="_x0000_s1026" type="#_x0000_t202" style="position:absolute;margin-left:-40.65pt;margin-top:-8.2pt;width:332.75pt;height:35.8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" filled="f" stroked="f">
              <v:textbox>
                <w:txbxContent>
                  <w:p w:rsidR="005D5C4A" w:rsidRPr="00C41290" w:rsidRDefault="005D5C4A" w:rsidP="00C41290">
                    <w:pPr>
                      <w:rPr>
                        <w:color w:val="7F7F7F" w:themeColor="text1" w:themeTint="80"/>
                        <w:sz w:val="16"/>
                        <w:szCs w:val="16"/>
                        <w:lang w:val="en-US"/>
                      </w:rPr>
                    </w:pPr>
                    <w:r w:rsidRPr="00C41290">
                      <w:rPr>
                        <w:color w:val="7F7F7F" w:themeColor="text1" w:themeTint="80"/>
                        <w:sz w:val="16"/>
                        <w:szCs w:val="16"/>
                        <w:lang w:val="en-US"/>
                      </w:rPr>
                      <w:t>Document title goes here</w:t>
                    </w:r>
                  </w:p>
                </w:txbxContent>
              </v:textbox>
            </v:shape>
          </w:pict>
        </mc:Fallback>
      </mc:AlternateContent>
    </w:r>
    <w:r>
      <w:rPr>
        <w:noProof/>
        <w:lang w:eastAsia="en-IN"/>
      </w:rPr>
      <mc:AlternateContent>
        <mc:Choice Requires="wps">
          <w:drawing>
            <wp:anchor distT="0" distB="0" distL="114300" distR="114300" simplePos="0" relativeHeight="251664384" behindDoc="0" locked="0" layoutInCell="1" allowOverlap="1" wp14:anchorId="5F82097C" wp14:editId="1AB2CF76">
              <wp:simplePos x="0" y="0"/>
              <wp:positionH relativeFrom="column">
                <wp:posOffset>3707765</wp:posOffset>
              </wp:positionH>
              <wp:positionV relativeFrom="paragraph">
                <wp:posOffset>-102870</wp:posOffset>
              </wp:positionV>
              <wp:extent cx="2853690" cy="227330"/>
              <wp:effectExtent l="0" t="0" r="0" b="1270"/>
              <wp:wrapNone/>
              <wp:docPr id="5" name="Text Box 5"/>
              <wp:cNvGraphicFramePr/>
              <a:graphic xmlns:a="http://schemas.openxmlformats.org/drawingml/2006/main">
                <a:graphicData uri="http://schemas.microsoft.com/office/word/2010/wordprocessingShape">
                  <wps:wsp>
                    <wps:cNvSpPr txBox="1"/>
                    <wps:spPr>
                      <a:xfrm>
                        <a:off x="0" y="0"/>
                        <a:ext cx="2853690" cy="2273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C41290" w:rsidRPr="00C41290" w:rsidRDefault="00C41290" w:rsidP="00C41290">
                          <w:pPr>
                            <w:rPr>
                              <w:color w:val="7F7F7F" w:themeColor="text1" w:themeTint="80"/>
                              <w:sz w:val="15"/>
                              <w:szCs w:val="15"/>
                              <w:lang w:val="en-US"/>
                            </w:rPr>
                          </w:pPr>
                          <w:r w:rsidRPr="00C41290">
                            <w:rPr>
                              <w:color w:val="7F7F7F" w:themeColor="text1" w:themeTint="80"/>
                              <w:sz w:val="15"/>
                              <w:szCs w:val="15"/>
                              <w:lang w:val="en-US"/>
                            </w:rPr>
                            <w:t>Author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F82097C" id="Text Box 5" o:spid="_x0000_s1027" type="#_x0000_t202" style="position:absolute;margin-left:291.95pt;margin-top:-8.1pt;width:224.7pt;height:17.9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" filled="f" stroked="f">
              <v:textbox>
                <w:txbxContent>
                  <w:p w:rsidR="00C41290" w:rsidRPr="00C41290" w:rsidRDefault="00C41290" w:rsidP="00C41290">
                    <w:pPr>
                      <w:rPr>
                        <w:color w:val="7F7F7F" w:themeColor="text1" w:themeTint="80"/>
                        <w:sz w:val="15"/>
                        <w:szCs w:val="15"/>
                        <w:lang w:val="en-US"/>
                      </w:rPr>
                    </w:pPr>
                    <w:r w:rsidRPr="00C41290">
                      <w:rPr>
                        <w:color w:val="7F7F7F" w:themeColor="text1" w:themeTint="80"/>
                        <w:sz w:val="15"/>
                        <w:szCs w:val="15"/>
                        <w:lang w:val="en-US"/>
                      </w:rPr>
                      <w:t>Author Name:</w:t>
                    </w:r>
                  </w:p>
                </w:txbxContent>
              </v:textbox>
            </v:shape>
          </w:pict>
        </mc:Fallback>
      </mc:AlternateContent>
    </w:r>
    <w:r>
      <w:rPr>
        <w:noProof/>
        <w:lang w:eastAsia="en-IN"/>
      </w:rPr>
      <mc:AlternateContent>
        <mc:Choice Requires="wps">
          <w:drawing>
            <wp:anchor distT="0" distB="0" distL="114300" distR="114300" simplePos="0" relativeHeight="251666432" behindDoc="0" locked="0" layoutInCell="1" allowOverlap="1" wp14:anchorId="58CDAD8B" wp14:editId="658798DE">
              <wp:simplePos x="0" y="0"/>
              <wp:positionH relativeFrom="column">
                <wp:posOffset>3703955</wp:posOffset>
              </wp:positionH>
              <wp:positionV relativeFrom="paragraph">
                <wp:posOffset>128270</wp:posOffset>
              </wp:positionV>
              <wp:extent cx="2861945" cy="227330"/>
              <wp:effectExtent l="0" t="0" r="0" b="1270"/>
              <wp:wrapNone/>
              <wp:docPr id="6" name="Text Box 6"/>
              <wp:cNvGraphicFramePr/>
              <a:graphic xmlns:a="http://schemas.openxmlformats.org/drawingml/2006/main">
                <a:graphicData uri="http://schemas.microsoft.com/office/word/2010/wordprocessingShape">
                  <wps:wsp>
                    <wps:cNvSpPr txBox="1"/>
                    <wps:spPr>
                      <a:xfrm>
                        <a:off x="0" y="0"/>
                        <a:ext cx="2861945" cy="227330"/>
                      </a:xfrm>
                      <a:prstGeom prst="rect">
                        <a:avLst/>
                      </a:prstGeom>
                      <a:noFill/>
                      <a:ln>
                        <a:noFill/>
                      </a:ln>
                      <a:effectLst/>
                    </wps:spPr>
                    <wps:style>
                      <a:lnRef idx="0">
                        <a:schemeClr val="accent1"/>
                      </a:lnRef>
                      <a:fillRef idx="0">
                        <a:schemeClr val="accent1"/>
                      </a:fillRef>
                      <a:effectRef idx="0">
                        <a:schemeClr val="accent1"/>
                      </a:effectRef>
                      <a:fontRef idx="minor">
                        <a:schemeClr val="dk1"/>
                      </a:fontRef>
                    </wps:style>
                    <wps:txbx>
                      <w:txbxContent>
                        <w:p w:rsidR="00C41290" w:rsidRPr="00C41290" w:rsidRDefault="00C41290" w:rsidP="00C41290">
                          <w:pPr>
                            <w:rPr>
                              <w:color w:val="7F7F7F" w:themeColor="text1" w:themeTint="80"/>
                              <w:sz w:val="16"/>
                              <w:szCs w:val="16"/>
                              <w:lang w:val="en-US"/>
                            </w:rPr>
                          </w:pPr>
                          <w:r w:rsidRPr="00C41290">
                            <w:rPr>
                              <w:color w:val="7F7F7F" w:themeColor="text1" w:themeTint="80"/>
                              <w:sz w:val="16"/>
                              <w:szCs w:val="16"/>
                              <w:lang w:val="en-US"/>
                            </w:rPr>
                            <w:t>Dat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8CDAD8B" id="Text Box 6" o:spid="_x0000_s1028" type="#_x0000_t202" style="position:absolute;margin-left:291.65pt;margin-top:10.1pt;width:225.35pt;height:17.9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" filled="f" stroked="f">
              <v:textbox>
                <w:txbxContent>
                  <w:p w:rsidR="00C41290" w:rsidRPr="00C41290" w:rsidRDefault="00C41290" w:rsidP="00C41290">
                    <w:pPr>
                      <w:rPr>
                        <w:color w:val="7F7F7F" w:themeColor="text1" w:themeTint="80"/>
                        <w:sz w:val="16"/>
                        <w:szCs w:val="16"/>
                        <w:lang w:val="en-US"/>
                      </w:rPr>
                    </w:pPr>
                    <w:r w:rsidRPr="00C41290">
                      <w:rPr>
                        <w:color w:val="7F7F7F" w:themeColor="text1" w:themeTint="80"/>
                        <w:sz w:val="16"/>
                        <w:szCs w:val="16"/>
                        <w:lang w:val="en-US"/>
                      </w:rPr>
                      <w:t>Date:</w:t>
                    </w:r>
                  </w:p>
                </w:txbxContent>
              </v:textbox>
            </v:shape>
          </w:pict>
        </mc:Fallback>
      </mc:AlternateContent>
    </w:r>
    <w:r w:rsidR="005D5C4A">
      <w:rPr>
        <w:noProof/>
        <w:lang w:eastAsia="en-IN"/>
      </w:rPr>
      <w:drawing>
        <wp:anchor distT="0" distB="0" distL="114300" distR="114300" simplePos="0" relativeHeight="251658240" behindDoc="0" locked="0" layoutInCell="1" allowOverlap="1" wp14:anchorId="1E0061A7" wp14:editId="0FAF17D1">
          <wp:simplePos x="0" y="0"/>
          <wp:positionH relativeFrom="column">
            <wp:posOffset>-972185</wp:posOffset>
          </wp:positionH>
          <wp:positionV relativeFrom="paragraph">
            <wp:posOffset>-504190</wp:posOffset>
          </wp:positionV>
          <wp:extent cx="687600" cy="630000"/>
          <wp:effectExtent l="0" t="0" r="0" b="5080"/>
          <wp:wrapThrough wrapText="bothSides">
            <wp:wrapPolygon edited="0">
              <wp:start x="0" y="0"/>
              <wp:lineTo x="0" y="20903"/>
              <wp:lineTo x="2396" y="20903"/>
              <wp:lineTo x="4791" y="14806"/>
              <wp:lineTo x="20762" y="2613"/>
              <wp:lineTo x="20762" y="0"/>
              <wp:lineTo x="0" y="0"/>
            </wp:wrapPolygon>
          </wp:wrapThrough>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corners (2).png"/>
                  <pic:cNvPicPr/>
                </pic:nvPicPr>
                <pic:blipFill>
                  <a:blip r:embed="rId1">
                    <a:extLst>
                      <a:ext uri="{28A0092B-C50C-407E-A947-70E740481C1C}">
                        <a14:useLocalDpi xmlns:a14="http://schemas.microsoft.com/office/drawing/2010/main" val="0"/>
                      </a:ext>
                    </a:extLst>
                  </a:blip>
                  <a:stretch>
                    <a:fillRect/>
                  </a:stretch>
                </pic:blipFill>
                <pic:spPr>
                  <a:xfrm flipH="1">
                    <a:off x="0" y="0"/>
                    <a:ext cx="687600" cy="630000"/>
                  </a:xfrm>
                  <a:prstGeom prst="rect">
                    <a:avLst/>
                  </a:prstGeom>
                </pic:spPr>
              </pic:pic>
            </a:graphicData>
          </a:graphic>
          <wp14:sizeRelH relativeFrom="page">
            <wp14:pctWidth>0</wp14:pctWidth>
          </wp14:sizeRelH>
          <wp14:sizeRelV relativeFrom="page">
            <wp14:pctHeight>0</wp14:pctHeight>
          </wp14:sizeRelV>
        </wp:anchor>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413A0699"/>
    <w:multiLevelType w:val="hybridMultilevel"/>
    <w:tmpl w:val="FDAAEB4C"/>
    <w:lvl w:ilvl="0" w:tplc="40090011">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rI0NbA0MjQ2NTcysDRR0lEKTi0uzszPAykwrgUA+5D74CwAAAA="/>
  </w:docVars>
  <w:rsids>
    <w:rsidRoot w:val="00DA4A25"/>
    <w:rsid w:val="00004C33"/>
    <w:rsid w:val="000157E0"/>
    <w:rsid w:val="0002778C"/>
    <w:rsid w:val="0003300D"/>
    <w:rsid w:val="000432DB"/>
    <w:rsid w:val="000518DA"/>
    <w:rsid w:val="00053CBB"/>
    <w:rsid w:val="0006045F"/>
    <w:rsid w:val="00060B7E"/>
    <w:rsid w:val="00064A3C"/>
    <w:rsid w:val="00066DBF"/>
    <w:rsid w:val="000B1606"/>
    <w:rsid w:val="000B74BE"/>
    <w:rsid w:val="000C1327"/>
    <w:rsid w:val="000C5551"/>
    <w:rsid w:val="000D2630"/>
    <w:rsid w:val="000D72A3"/>
    <w:rsid w:val="000E59F9"/>
    <w:rsid w:val="001067CC"/>
    <w:rsid w:val="001122B9"/>
    <w:rsid w:val="00137405"/>
    <w:rsid w:val="00142D17"/>
    <w:rsid w:val="0019149F"/>
    <w:rsid w:val="001A30DD"/>
    <w:rsid w:val="001B05C8"/>
    <w:rsid w:val="001D16EE"/>
    <w:rsid w:val="001F1984"/>
    <w:rsid w:val="00203A15"/>
    <w:rsid w:val="0021492F"/>
    <w:rsid w:val="002350CF"/>
    <w:rsid w:val="00243D27"/>
    <w:rsid w:val="00245F96"/>
    <w:rsid w:val="00247AE1"/>
    <w:rsid w:val="00254EB0"/>
    <w:rsid w:val="00260471"/>
    <w:rsid w:val="00263C39"/>
    <w:rsid w:val="00265738"/>
    <w:rsid w:val="00274111"/>
    <w:rsid w:val="00282F29"/>
    <w:rsid w:val="002866F7"/>
    <w:rsid w:val="002C1C15"/>
    <w:rsid w:val="002D2D2C"/>
    <w:rsid w:val="002E0C09"/>
    <w:rsid w:val="002E1E10"/>
    <w:rsid w:val="002E476A"/>
    <w:rsid w:val="002F395B"/>
    <w:rsid w:val="002F7BA2"/>
    <w:rsid w:val="003039F0"/>
    <w:rsid w:val="00310138"/>
    <w:rsid w:val="00312190"/>
    <w:rsid w:val="0032464C"/>
    <w:rsid w:val="00347494"/>
    <w:rsid w:val="0035676B"/>
    <w:rsid w:val="00360614"/>
    <w:rsid w:val="00367984"/>
    <w:rsid w:val="00377616"/>
    <w:rsid w:val="00392385"/>
    <w:rsid w:val="003A3A11"/>
    <w:rsid w:val="003F267D"/>
    <w:rsid w:val="00400CB6"/>
    <w:rsid w:val="00403E5B"/>
    <w:rsid w:val="00416599"/>
    <w:rsid w:val="00475225"/>
    <w:rsid w:val="00485503"/>
    <w:rsid w:val="004B04C5"/>
    <w:rsid w:val="004B4619"/>
    <w:rsid w:val="004C16B9"/>
    <w:rsid w:val="004C4C2F"/>
    <w:rsid w:val="004C5BE5"/>
    <w:rsid w:val="004E6AE7"/>
    <w:rsid w:val="00557DC1"/>
    <w:rsid w:val="005A5A16"/>
    <w:rsid w:val="005B0377"/>
    <w:rsid w:val="005B0E65"/>
    <w:rsid w:val="005B5ED8"/>
    <w:rsid w:val="005D5C4A"/>
    <w:rsid w:val="006103C5"/>
    <w:rsid w:val="006134F7"/>
    <w:rsid w:val="00626EAC"/>
    <w:rsid w:val="00657378"/>
    <w:rsid w:val="00666D66"/>
    <w:rsid w:val="00670A8F"/>
    <w:rsid w:val="006918E0"/>
    <w:rsid w:val="006944F9"/>
    <w:rsid w:val="00697278"/>
    <w:rsid w:val="006A3144"/>
    <w:rsid w:val="006A338B"/>
    <w:rsid w:val="006A7BFA"/>
    <w:rsid w:val="006D0A89"/>
    <w:rsid w:val="006D1797"/>
    <w:rsid w:val="006E1434"/>
    <w:rsid w:val="006E6D4D"/>
    <w:rsid w:val="007003B2"/>
    <w:rsid w:val="00707D23"/>
    <w:rsid w:val="00720EDF"/>
    <w:rsid w:val="00723229"/>
    <w:rsid w:val="00737525"/>
    <w:rsid w:val="00776BC3"/>
    <w:rsid w:val="00781622"/>
    <w:rsid w:val="007865A2"/>
    <w:rsid w:val="007918B9"/>
    <w:rsid w:val="00797777"/>
    <w:rsid w:val="007A3BC1"/>
    <w:rsid w:val="007A4153"/>
    <w:rsid w:val="007A760B"/>
    <w:rsid w:val="007D2588"/>
    <w:rsid w:val="007F65FB"/>
    <w:rsid w:val="008070CF"/>
    <w:rsid w:val="00811803"/>
    <w:rsid w:val="00815006"/>
    <w:rsid w:val="00816D9D"/>
    <w:rsid w:val="00826A91"/>
    <w:rsid w:val="008363D6"/>
    <w:rsid w:val="00863622"/>
    <w:rsid w:val="00884FCF"/>
    <w:rsid w:val="00896CC2"/>
    <w:rsid w:val="008A5D6C"/>
    <w:rsid w:val="008C1F02"/>
    <w:rsid w:val="008C4593"/>
    <w:rsid w:val="008D45FC"/>
    <w:rsid w:val="008E650F"/>
    <w:rsid w:val="009010D2"/>
    <w:rsid w:val="00903993"/>
    <w:rsid w:val="00904B51"/>
    <w:rsid w:val="00936F55"/>
    <w:rsid w:val="00957723"/>
    <w:rsid w:val="009661B3"/>
    <w:rsid w:val="00971CD7"/>
    <w:rsid w:val="00980D2C"/>
    <w:rsid w:val="00993C84"/>
    <w:rsid w:val="009A5986"/>
    <w:rsid w:val="009C1B4F"/>
    <w:rsid w:val="009C3BD6"/>
    <w:rsid w:val="009E2C60"/>
    <w:rsid w:val="00A1672C"/>
    <w:rsid w:val="00A57C3B"/>
    <w:rsid w:val="00A63262"/>
    <w:rsid w:val="00A84BCE"/>
    <w:rsid w:val="00A85F40"/>
    <w:rsid w:val="00A85FCD"/>
    <w:rsid w:val="00AA674C"/>
    <w:rsid w:val="00AC05B9"/>
    <w:rsid w:val="00AC3012"/>
    <w:rsid w:val="00AD2EBC"/>
    <w:rsid w:val="00AD7B8C"/>
    <w:rsid w:val="00AF52C3"/>
    <w:rsid w:val="00B00B3D"/>
    <w:rsid w:val="00B11260"/>
    <w:rsid w:val="00B249BD"/>
    <w:rsid w:val="00B2591D"/>
    <w:rsid w:val="00B442B6"/>
    <w:rsid w:val="00B572A8"/>
    <w:rsid w:val="00B714AA"/>
    <w:rsid w:val="00B74C8D"/>
    <w:rsid w:val="00B82BF4"/>
    <w:rsid w:val="00B83E68"/>
    <w:rsid w:val="00BC3D40"/>
    <w:rsid w:val="00BC4597"/>
    <w:rsid w:val="00BD454D"/>
    <w:rsid w:val="00C053A2"/>
    <w:rsid w:val="00C116CA"/>
    <w:rsid w:val="00C14271"/>
    <w:rsid w:val="00C41290"/>
    <w:rsid w:val="00C51288"/>
    <w:rsid w:val="00C612CD"/>
    <w:rsid w:val="00C72BFB"/>
    <w:rsid w:val="00C838A9"/>
    <w:rsid w:val="00C97889"/>
    <w:rsid w:val="00CF114E"/>
    <w:rsid w:val="00D12E97"/>
    <w:rsid w:val="00D34ECF"/>
    <w:rsid w:val="00D445C3"/>
    <w:rsid w:val="00D478C5"/>
    <w:rsid w:val="00D5537D"/>
    <w:rsid w:val="00D560A3"/>
    <w:rsid w:val="00D673E0"/>
    <w:rsid w:val="00D710AB"/>
    <w:rsid w:val="00D83D7C"/>
    <w:rsid w:val="00D95ED0"/>
    <w:rsid w:val="00DA4A25"/>
    <w:rsid w:val="00DB1DA5"/>
    <w:rsid w:val="00DB507D"/>
    <w:rsid w:val="00DF47D8"/>
    <w:rsid w:val="00DF65FA"/>
    <w:rsid w:val="00E075A7"/>
    <w:rsid w:val="00E07687"/>
    <w:rsid w:val="00E27684"/>
    <w:rsid w:val="00E3305E"/>
    <w:rsid w:val="00E52061"/>
    <w:rsid w:val="00E52136"/>
    <w:rsid w:val="00E61577"/>
    <w:rsid w:val="00E63F4F"/>
    <w:rsid w:val="00E71132"/>
    <w:rsid w:val="00E77DB1"/>
    <w:rsid w:val="00E90B9D"/>
    <w:rsid w:val="00E922AE"/>
    <w:rsid w:val="00EA6F64"/>
    <w:rsid w:val="00EC1A94"/>
    <w:rsid w:val="00EC47B9"/>
    <w:rsid w:val="00ED158D"/>
    <w:rsid w:val="00EE03B2"/>
    <w:rsid w:val="00EE7F6F"/>
    <w:rsid w:val="00F10F43"/>
    <w:rsid w:val="00F1458B"/>
    <w:rsid w:val="00F44AF6"/>
    <w:rsid w:val="00F70B68"/>
    <w:rsid w:val="00F7580B"/>
    <w:rsid w:val="00F97678"/>
    <w:rsid w:val="00FA6455"/>
    <w:rsid w:val="00FB0A46"/>
    <w:rsid w:val="00FB55F0"/>
    <w:rsid w:val="00FB5ED4"/>
    <w:rsid w:val="00FC7AB9"/>
    <w:rsid w:val="00FE5456"/>
  </w:rsids>
  <m:mathPr>
    <m:mathFont m:val="Cambria Math"/>
    <m:brkBin m:val="before"/>
    <m:brkBinSub m:val="--"/>
    <m:smallFrac m:val="0"/>
    <m:dispDef/>
    <m:lMargin m:val="0"/>
    <m:rMargin m:val="0"/>
    <m:defJc m:val="centerGroup"/>
    <m:wrapIndent m:val="1440"/>
    <m:intLim m:val="subSup"/>
    <m:naryLim m:val="undOvr"/>
  </m:mathPr>
  <w:themeFontLang w:val="en-IN" w:eastAsia="ja-JP"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3A3D882"/>
  <w15:chartTrackingRefBased/>
  <w15:docId w15:val="{569847B4-D065-47D0-BACB-1414E04E1E5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IN" w:eastAsia="en-US"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8C1F02"/>
    <w:pPr>
      <w:tabs>
        <w:tab w:val="center" w:pos="4513"/>
        <w:tab w:val="right" w:pos="9026"/>
      </w:tabs>
    </w:pPr>
  </w:style>
  <w:style w:type="character" w:customStyle="1" w:styleId="HeaderChar">
    <w:name w:val="Header Char"/>
    <w:basedOn w:val="DefaultParagraphFont"/>
    <w:link w:val="Header"/>
    <w:uiPriority w:val="99"/>
    <w:rsid w:val="008C1F02"/>
  </w:style>
  <w:style w:type="paragraph" w:styleId="Footer">
    <w:name w:val="footer"/>
    <w:basedOn w:val="Normal"/>
    <w:link w:val="FooterChar"/>
    <w:uiPriority w:val="99"/>
    <w:unhideWhenUsed/>
    <w:rsid w:val="008C1F02"/>
    <w:pPr>
      <w:tabs>
        <w:tab w:val="center" w:pos="4513"/>
        <w:tab w:val="right" w:pos="9026"/>
      </w:tabs>
    </w:pPr>
  </w:style>
  <w:style w:type="character" w:customStyle="1" w:styleId="FooterChar">
    <w:name w:val="Footer Char"/>
    <w:basedOn w:val="DefaultParagraphFont"/>
    <w:link w:val="Footer"/>
    <w:uiPriority w:val="99"/>
    <w:rsid w:val="008C1F02"/>
  </w:style>
  <w:style w:type="paragraph" w:styleId="ListParagraph">
    <w:name w:val="List Paragraph"/>
    <w:basedOn w:val="Normal"/>
    <w:uiPriority w:val="34"/>
    <w:qFormat/>
    <w:rsid w:val="00B442B6"/>
    <w:pPr>
      <w:ind w:left="720"/>
      <w:contextualSpacing/>
    </w:pPr>
  </w:style>
  <w:style w:type="table" w:styleId="TableGrid">
    <w:name w:val="Table Grid"/>
    <w:basedOn w:val="TableNormal"/>
    <w:uiPriority w:val="39"/>
    <w:rsid w:val="00B82BF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image" Target="media/image15.png"/><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eader" Target="header1.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image" Target="media/image13.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fontTable" Target="fontTable.xml"/></Relationships>
</file>

<file path=word/_rels/footer1.xml.rels><?xml version="1.0" encoding="UTF-8" standalone="yes"?>
<Relationships xmlns="http://schemas.openxmlformats.org/package/2006/relationships"><Relationship Id="rId2" Type="http://schemas.openxmlformats.org/officeDocument/2006/relationships/image" Target="media/image21.png"/><Relationship Id="rId1" Type="http://schemas.openxmlformats.org/officeDocument/2006/relationships/image" Target="media/image20.png"/></Relationships>
</file>

<file path=word/_rels/header1.xml.rels><?xml version="1.0" encoding="UTF-8" standalone="yes"?>
<Relationships xmlns="http://schemas.openxmlformats.org/package/2006/relationships"><Relationship Id="rId1" Type="http://schemas.openxmlformats.org/officeDocument/2006/relationships/image" Target="media/image1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002</TotalTime>
  <Pages>10</Pages>
  <Words>1014</Words>
  <Characters>5780</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gruti Pawaskar</dc:creator>
  <cp:keywords/>
  <dc:description/>
  <cp:lastModifiedBy>Jagruti Pawaskar</cp:lastModifiedBy>
  <cp:revision>338</cp:revision>
  <dcterms:created xsi:type="dcterms:W3CDTF">2020-01-08T09:55:00Z</dcterms:created>
  <dcterms:modified xsi:type="dcterms:W3CDTF">2020-01-14T13:05:00Z</dcterms:modified>
</cp:coreProperties>
</file>